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B7FBB9" w14:textId="33E04159" w:rsidR="00413C4A" w:rsidRDefault="00617B31" w:rsidP="00B5718F">
      <w:pPr>
        <w:spacing w:line="360" w:lineRule="auto"/>
        <w:jc w:val="both"/>
        <w:rPr>
          <w:sz w:val="24"/>
          <w:szCs w:val="24"/>
        </w:rPr>
      </w:pPr>
      <w:r w:rsidRPr="00617B31">
        <w:rPr>
          <w:sz w:val="24"/>
          <w:szCs w:val="24"/>
        </w:rPr>
        <w:tab/>
        <w:t xml:space="preserve">It was a </w:t>
      </w:r>
      <w:r>
        <w:rPr>
          <w:sz w:val="24"/>
          <w:szCs w:val="24"/>
        </w:rPr>
        <w:t>beautiful day. Sunny, with lazy clouds dotting the sky, moving with the breeze that made the grass dance.</w:t>
      </w:r>
    </w:p>
    <w:p w14:paraId="3D37C993" w14:textId="203CE8DE" w:rsidR="00617B31" w:rsidRDefault="00617B31" w:rsidP="00B5718F">
      <w:pPr>
        <w:spacing w:line="360" w:lineRule="auto"/>
        <w:jc w:val="both"/>
        <w:rPr>
          <w:sz w:val="24"/>
          <w:szCs w:val="24"/>
        </w:rPr>
      </w:pPr>
    </w:p>
    <w:p w14:paraId="5BBE45AB" w14:textId="76D6524D" w:rsidR="00617B31" w:rsidRDefault="00617B31" w:rsidP="00B5718F">
      <w:pPr>
        <w:spacing w:line="360" w:lineRule="auto"/>
        <w:jc w:val="both"/>
        <w:rPr>
          <w:sz w:val="24"/>
          <w:szCs w:val="24"/>
        </w:rPr>
      </w:pPr>
      <w:r>
        <w:rPr>
          <w:sz w:val="24"/>
          <w:szCs w:val="24"/>
        </w:rPr>
        <w:tab/>
        <w:t>Jake, a young boy just barely an adult</w:t>
      </w:r>
      <w:r w:rsidR="002217C1">
        <w:rPr>
          <w:sz w:val="24"/>
          <w:szCs w:val="24"/>
        </w:rPr>
        <w:t>,</w:t>
      </w:r>
      <w:r>
        <w:rPr>
          <w:sz w:val="24"/>
          <w:szCs w:val="24"/>
        </w:rPr>
        <w:t xml:space="preserve"> was lazing in the shade beneath a tree. Eyes closed as he enjoyed the feeling of cool grass beneath him. Normally such things were under stimulating for him, but he found peace in the serenity and solitude. None of his friends were with him.</w:t>
      </w:r>
    </w:p>
    <w:p w14:paraId="3ABC356C" w14:textId="615A5490" w:rsidR="00617B31" w:rsidRDefault="00617B31" w:rsidP="00B5718F">
      <w:pPr>
        <w:spacing w:line="360" w:lineRule="auto"/>
        <w:jc w:val="both"/>
        <w:rPr>
          <w:sz w:val="24"/>
          <w:szCs w:val="24"/>
        </w:rPr>
      </w:pPr>
    </w:p>
    <w:p w14:paraId="17B7ED67" w14:textId="6E4F8D1C" w:rsidR="00EC60D7" w:rsidRDefault="00617B31" w:rsidP="00B5718F">
      <w:pPr>
        <w:spacing w:line="360" w:lineRule="auto"/>
        <w:jc w:val="both"/>
        <w:rPr>
          <w:sz w:val="24"/>
          <w:szCs w:val="24"/>
        </w:rPr>
      </w:pPr>
      <w:r>
        <w:rPr>
          <w:sz w:val="24"/>
          <w:szCs w:val="24"/>
        </w:rPr>
        <w:tab/>
        <w:t>Yet, he wasn’t alone. Someone was watching him. The sunlight shone off her pink fur</w:t>
      </w:r>
      <w:r w:rsidR="00CB7BB4">
        <w:rPr>
          <w:sz w:val="24"/>
          <w:szCs w:val="24"/>
        </w:rPr>
        <w:t>, giving it the appearance of a peach. A light shade of pink, like strawberry ice cream, went from her chin, down her neck</w:t>
      </w:r>
      <w:r w:rsidR="00297F41">
        <w:rPr>
          <w:sz w:val="24"/>
          <w:szCs w:val="24"/>
        </w:rPr>
        <w:t xml:space="preserve">, </w:t>
      </w:r>
      <w:r w:rsidR="00CB7BB4">
        <w:rPr>
          <w:sz w:val="24"/>
          <w:szCs w:val="24"/>
        </w:rPr>
        <w:t>underbelly</w:t>
      </w:r>
      <w:r w:rsidR="00297F41">
        <w:rPr>
          <w:sz w:val="24"/>
          <w:szCs w:val="24"/>
        </w:rPr>
        <w:t>,</w:t>
      </w:r>
      <w:r w:rsidR="00CB7BB4">
        <w:rPr>
          <w:sz w:val="24"/>
          <w:szCs w:val="24"/>
        </w:rPr>
        <w:t xml:space="preserve"> all the way to the tail. A slightly darker shape was present on her feet</w:t>
      </w:r>
      <w:r w:rsidR="002217C1">
        <w:rPr>
          <w:sz w:val="24"/>
          <w:szCs w:val="24"/>
        </w:rPr>
        <w:t>,</w:t>
      </w:r>
      <w:r w:rsidR="00CB7BB4">
        <w:rPr>
          <w:sz w:val="24"/>
          <w:szCs w:val="24"/>
        </w:rPr>
        <w:t xml:space="preserve"> as well as the flower symbols that </w:t>
      </w:r>
      <w:r w:rsidR="00297F41">
        <w:rPr>
          <w:sz w:val="24"/>
          <w:szCs w:val="24"/>
        </w:rPr>
        <w:t xml:space="preserve">were </w:t>
      </w:r>
      <w:r w:rsidR="00CB7BB4">
        <w:rPr>
          <w:sz w:val="24"/>
          <w:szCs w:val="24"/>
        </w:rPr>
        <w:t xml:space="preserve">spotted across her body. The outer portion of her feathered wings retained the pink on </w:t>
      </w:r>
      <w:proofErr w:type="gramStart"/>
      <w:r w:rsidR="00CB7BB4">
        <w:rPr>
          <w:sz w:val="24"/>
          <w:szCs w:val="24"/>
        </w:rPr>
        <w:t>the majority of</w:t>
      </w:r>
      <w:proofErr w:type="gramEnd"/>
      <w:r w:rsidR="00CB7BB4">
        <w:rPr>
          <w:sz w:val="24"/>
          <w:szCs w:val="24"/>
        </w:rPr>
        <w:t xml:space="preserve"> her body, while her</w:t>
      </w:r>
      <w:r w:rsidR="00EC60D7">
        <w:rPr>
          <w:sz w:val="24"/>
          <w:szCs w:val="24"/>
        </w:rPr>
        <w:t xml:space="preserve"> inner feather portions had the same pink on her paws and flower designs. Long, pink hair, appearing </w:t>
      </w:r>
      <w:proofErr w:type="gramStart"/>
      <w:r w:rsidR="00EC60D7">
        <w:rPr>
          <w:sz w:val="24"/>
          <w:szCs w:val="24"/>
        </w:rPr>
        <w:t>similar to</w:t>
      </w:r>
      <w:proofErr w:type="gramEnd"/>
      <w:r w:rsidR="00EC60D7">
        <w:rPr>
          <w:sz w:val="24"/>
          <w:szCs w:val="24"/>
        </w:rPr>
        <w:t xml:space="preserve"> what would belong on a human being, cast down from her head, falling past half her neck’s height. A red and pink striped scar</w:t>
      </w:r>
      <w:r w:rsidR="00BF1803">
        <w:rPr>
          <w:sz w:val="24"/>
          <w:szCs w:val="24"/>
        </w:rPr>
        <w:t>f</w:t>
      </w:r>
      <w:r w:rsidR="00EC60D7">
        <w:rPr>
          <w:sz w:val="24"/>
          <w:szCs w:val="24"/>
        </w:rPr>
        <w:t xml:space="preserve"> wrapped around her neck, and to crown her was a cherry hairpin by her left ear. The furry dragon licked her lips cutely and hummed, beginning to sneak her way to the unwary boy.</w:t>
      </w:r>
    </w:p>
    <w:p w14:paraId="5B12696E" w14:textId="27D616BE" w:rsidR="00EC60D7" w:rsidRPr="00F22442" w:rsidRDefault="00F22442" w:rsidP="00B5718F">
      <w:pPr>
        <w:spacing w:line="360" w:lineRule="auto"/>
        <w:jc w:val="both"/>
        <w:rPr>
          <w:color w:val="FFFFFF" w:themeColor="background1"/>
          <w:sz w:val="24"/>
          <w:szCs w:val="24"/>
        </w:rPr>
      </w:pPr>
      <w:r w:rsidRPr="00F22442">
        <w:rPr>
          <w:color w:val="FFFFFF" w:themeColor="background1"/>
          <w:sz w:val="24"/>
          <w:szCs w:val="24"/>
        </w:rPr>
        <w:t xml:space="preserve">This story belongs to </w:t>
      </w:r>
      <w:proofErr w:type="spellStart"/>
      <w:r w:rsidRPr="00F22442">
        <w:rPr>
          <w:color w:val="FFFFFF" w:themeColor="background1"/>
          <w:sz w:val="24"/>
          <w:szCs w:val="24"/>
        </w:rPr>
        <w:t>SpartanBlast</w:t>
      </w:r>
      <w:proofErr w:type="spellEnd"/>
      <w:r w:rsidRPr="00F22442">
        <w:rPr>
          <w:color w:val="FFFFFF" w:themeColor="background1"/>
          <w:sz w:val="24"/>
          <w:szCs w:val="24"/>
        </w:rPr>
        <w:t>.</w:t>
      </w:r>
    </w:p>
    <w:p w14:paraId="3E7C46E1" w14:textId="0D545E0C" w:rsidR="00EC60D7" w:rsidRDefault="00EC60D7" w:rsidP="00B5718F">
      <w:pPr>
        <w:spacing w:line="360" w:lineRule="auto"/>
        <w:jc w:val="both"/>
        <w:rPr>
          <w:sz w:val="24"/>
          <w:szCs w:val="24"/>
        </w:rPr>
      </w:pPr>
      <w:r>
        <w:rPr>
          <w:sz w:val="24"/>
          <w:szCs w:val="24"/>
        </w:rPr>
        <w:tab/>
        <w:t xml:space="preserve">Jake opened his eyes slightly and became </w:t>
      </w:r>
      <w:r w:rsidR="008A70DF">
        <w:rPr>
          <w:sz w:val="24"/>
          <w:szCs w:val="24"/>
        </w:rPr>
        <w:t>startled</w:t>
      </w:r>
      <w:r>
        <w:rPr>
          <w:sz w:val="24"/>
          <w:szCs w:val="24"/>
        </w:rPr>
        <w:t xml:space="preserve"> at the sight of a pink dragon upside down.</w:t>
      </w:r>
    </w:p>
    <w:p w14:paraId="022EA8D8" w14:textId="53101825" w:rsidR="00EC60D7" w:rsidRDefault="00EC60D7" w:rsidP="00B5718F">
      <w:pPr>
        <w:spacing w:line="360" w:lineRule="auto"/>
        <w:jc w:val="both"/>
        <w:rPr>
          <w:sz w:val="24"/>
          <w:szCs w:val="24"/>
        </w:rPr>
      </w:pPr>
    </w:p>
    <w:p w14:paraId="7AA5820B" w14:textId="7549492A" w:rsidR="00EC60D7" w:rsidRDefault="00EC60D7" w:rsidP="00B5718F">
      <w:pPr>
        <w:spacing w:line="360" w:lineRule="auto"/>
        <w:jc w:val="both"/>
        <w:rPr>
          <w:sz w:val="24"/>
          <w:szCs w:val="24"/>
        </w:rPr>
      </w:pPr>
      <w:r>
        <w:rPr>
          <w:sz w:val="24"/>
          <w:szCs w:val="24"/>
        </w:rPr>
        <w:tab/>
        <w:t>“Hi there</w:t>
      </w:r>
      <w:r w:rsidR="00BF1803">
        <w:rPr>
          <w:sz w:val="24"/>
          <w:szCs w:val="24"/>
        </w:rPr>
        <w:t>,</w:t>
      </w:r>
      <w:r>
        <w:rPr>
          <w:sz w:val="24"/>
          <w:szCs w:val="24"/>
        </w:rPr>
        <w:t xml:space="preserve"> cutie!” She chirped, playfully</w:t>
      </w:r>
      <w:r w:rsidR="00BF1803">
        <w:rPr>
          <w:sz w:val="24"/>
          <w:szCs w:val="24"/>
        </w:rPr>
        <w:t>,</w:t>
      </w:r>
      <w:r>
        <w:rPr>
          <w:sz w:val="24"/>
          <w:szCs w:val="24"/>
        </w:rPr>
        <w:t xml:space="preserve"> and full of affection in her voice.</w:t>
      </w:r>
    </w:p>
    <w:p w14:paraId="2C2D94B6" w14:textId="6BAEDEC9" w:rsidR="00EC60D7" w:rsidRDefault="00EC60D7" w:rsidP="00B5718F">
      <w:pPr>
        <w:spacing w:line="360" w:lineRule="auto"/>
        <w:jc w:val="both"/>
        <w:rPr>
          <w:sz w:val="24"/>
          <w:szCs w:val="24"/>
        </w:rPr>
      </w:pPr>
    </w:p>
    <w:p w14:paraId="2EA5A89A" w14:textId="0F595A83" w:rsidR="00EC60D7" w:rsidRDefault="00EC60D7" w:rsidP="00B5718F">
      <w:pPr>
        <w:spacing w:line="360" w:lineRule="auto"/>
        <w:jc w:val="both"/>
        <w:rPr>
          <w:sz w:val="24"/>
          <w:szCs w:val="24"/>
        </w:rPr>
      </w:pPr>
      <w:r>
        <w:rPr>
          <w:sz w:val="24"/>
          <w:szCs w:val="24"/>
        </w:rPr>
        <w:tab/>
        <w:t>The boy scrambled out of reflex, turning over to see her</w:t>
      </w:r>
      <w:r w:rsidR="00427379">
        <w:rPr>
          <w:sz w:val="24"/>
          <w:szCs w:val="24"/>
        </w:rPr>
        <w:t xml:space="preserve"> full body. Quickly calming down, he examined her form.</w:t>
      </w:r>
      <w:r>
        <w:rPr>
          <w:sz w:val="24"/>
          <w:szCs w:val="24"/>
        </w:rPr>
        <w:t xml:space="preserve"> She </w:t>
      </w:r>
      <w:proofErr w:type="gramStart"/>
      <w:r>
        <w:rPr>
          <w:sz w:val="24"/>
          <w:szCs w:val="24"/>
        </w:rPr>
        <w:t>wasn’t</w:t>
      </w:r>
      <w:proofErr w:type="gramEnd"/>
      <w:r>
        <w:rPr>
          <w:sz w:val="24"/>
          <w:szCs w:val="24"/>
        </w:rPr>
        <w:t xml:space="preserve"> that tall, at least compared to the enormous predators he had </w:t>
      </w:r>
      <w:r>
        <w:rPr>
          <w:sz w:val="24"/>
          <w:szCs w:val="24"/>
        </w:rPr>
        <w:lastRenderedPageBreak/>
        <w:t>encountered throughout his years. Standing up straight, he would be about 2 feet below her shoulders</w:t>
      </w:r>
      <w:r w:rsidR="00427379">
        <w:rPr>
          <w:sz w:val="24"/>
          <w:szCs w:val="24"/>
        </w:rPr>
        <w:t>.</w:t>
      </w:r>
    </w:p>
    <w:p w14:paraId="790D772D" w14:textId="14A1E0AD" w:rsidR="00427379" w:rsidRDefault="00427379" w:rsidP="00B5718F">
      <w:pPr>
        <w:spacing w:line="360" w:lineRule="auto"/>
        <w:jc w:val="both"/>
        <w:rPr>
          <w:sz w:val="24"/>
          <w:szCs w:val="24"/>
        </w:rPr>
      </w:pPr>
    </w:p>
    <w:p w14:paraId="213512E8" w14:textId="308579FE" w:rsidR="00427379" w:rsidRDefault="00427379" w:rsidP="00B5718F">
      <w:pPr>
        <w:spacing w:line="360" w:lineRule="auto"/>
        <w:jc w:val="both"/>
        <w:rPr>
          <w:sz w:val="24"/>
          <w:szCs w:val="24"/>
        </w:rPr>
      </w:pPr>
      <w:r>
        <w:rPr>
          <w:sz w:val="24"/>
          <w:szCs w:val="24"/>
        </w:rPr>
        <w:tab/>
        <w:t xml:space="preserve">“Woah! Take it easy there! You’re too young and cute for a heart attack, </w:t>
      </w:r>
      <w:proofErr w:type="spellStart"/>
      <w:r>
        <w:rPr>
          <w:sz w:val="24"/>
          <w:szCs w:val="24"/>
        </w:rPr>
        <w:t>y</w:t>
      </w:r>
      <w:r w:rsidR="00BF1803">
        <w:rPr>
          <w:sz w:val="24"/>
          <w:szCs w:val="24"/>
        </w:rPr>
        <w:t>’</w:t>
      </w:r>
      <w:r>
        <w:rPr>
          <w:sz w:val="24"/>
          <w:szCs w:val="24"/>
        </w:rPr>
        <w:t>know</w:t>
      </w:r>
      <w:proofErr w:type="spellEnd"/>
      <w:r w:rsidR="006E512F">
        <w:rPr>
          <w:sz w:val="24"/>
          <w:szCs w:val="24"/>
        </w:rPr>
        <w:t>~</w:t>
      </w:r>
      <w:r>
        <w:rPr>
          <w:sz w:val="24"/>
          <w:szCs w:val="24"/>
        </w:rPr>
        <w:t>?” The dragon giggled, leveling her head to him.</w:t>
      </w:r>
    </w:p>
    <w:p w14:paraId="4166A686" w14:textId="1A0F448A" w:rsidR="00427379" w:rsidRDefault="00427379" w:rsidP="00B5718F">
      <w:pPr>
        <w:spacing w:line="360" w:lineRule="auto"/>
        <w:jc w:val="both"/>
        <w:rPr>
          <w:sz w:val="24"/>
          <w:szCs w:val="24"/>
        </w:rPr>
      </w:pPr>
    </w:p>
    <w:p w14:paraId="56C51E26" w14:textId="20E3D820" w:rsidR="00427379" w:rsidRDefault="00427379" w:rsidP="00B5718F">
      <w:pPr>
        <w:spacing w:line="360" w:lineRule="auto"/>
        <w:jc w:val="both"/>
        <w:rPr>
          <w:sz w:val="24"/>
          <w:szCs w:val="24"/>
        </w:rPr>
      </w:pPr>
      <w:r>
        <w:rPr>
          <w:sz w:val="24"/>
          <w:szCs w:val="24"/>
        </w:rPr>
        <w:tab/>
        <w:t>Jake gave an awkward chuckle at her comment. “Oh… well, you just scared me</w:t>
      </w:r>
      <w:r w:rsidR="00BF1803">
        <w:rPr>
          <w:sz w:val="24"/>
          <w:szCs w:val="24"/>
        </w:rPr>
        <w:t>,</w:t>
      </w:r>
      <w:r>
        <w:rPr>
          <w:sz w:val="24"/>
          <w:szCs w:val="24"/>
        </w:rPr>
        <w:t xml:space="preserve"> is all! I certainly wasn’t expecting a visitor!”</w:t>
      </w:r>
    </w:p>
    <w:p w14:paraId="13B78AAF" w14:textId="03500B75" w:rsidR="00427379" w:rsidRDefault="00427379" w:rsidP="00B5718F">
      <w:pPr>
        <w:spacing w:line="360" w:lineRule="auto"/>
        <w:jc w:val="both"/>
        <w:rPr>
          <w:sz w:val="24"/>
          <w:szCs w:val="24"/>
        </w:rPr>
      </w:pPr>
    </w:p>
    <w:p w14:paraId="30D43D9A" w14:textId="279B4D4B" w:rsidR="00427379" w:rsidRDefault="00427379" w:rsidP="00B5718F">
      <w:pPr>
        <w:spacing w:line="360" w:lineRule="auto"/>
        <w:jc w:val="both"/>
        <w:rPr>
          <w:sz w:val="24"/>
          <w:szCs w:val="24"/>
        </w:rPr>
      </w:pPr>
      <w:r>
        <w:rPr>
          <w:sz w:val="24"/>
          <w:szCs w:val="24"/>
        </w:rPr>
        <w:tab/>
        <w:t>The dragon’s smile grew wider as she tilted her head</w:t>
      </w:r>
      <w:r w:rsidR="00C21285">
        <w:rPr>
          <w:sz w:val="24"/>
          <w:szCs w:val="24"/>
        </w:rPr>
        <w:t xml:space="preserve"> to the side</w:t>
      </w:r>
      <w:r>
        <w:rPr>
          <w:sz w:val="24"/>
          <w:szCs w:val="24"/>
        </w:rPr>
        <w:t>. “I can say it was surprising</w:t>
      </w:r>
      <w:r w:rsidR="005D553D">
        <w:rPr>
          <w:sz w:val="24"/>
          <w:szCs w:val="24"/>
        </w:rPr>
        <w:t xml:space="preserve"> to find such a </w:t>
      </w:r>
      <w:r w:rsidR="00302447">
        <w:rPr>
          <w:sz w:val="24"/>
          <w:szCs w:val="24"/>
        </w:rPr>
        <w:t>cutie out here</w:t>
      </w:r>
      <w:r w:rsidR="00833287">
        <w:rPr>
          <w:sz w:val="24"/>
          <w:szCs w:val="24"/>
        </w:rPr>
        <w:t>~.”</w:t>
      </w:r>
    </w:p>
    <w:p w14:paraId="0BF0EE25" w14:textId="34ECC840" w:rsidR="00596DFA" w:rsidRDefault="00596DFA" w:rsidP="00B5718F">
      <w:pPr>
        <w:spacing w:line="360" w:lineRule="auto"/>
        <w:jc w:val="both"/>
        <w:rPr>
          <w:sz w:val="24"/>
          <w:szCs w:val="24"/>
        </w:rPr>
      </w:pPr>
    </w:p>
    <w:p w14:paraId="4CADEBBE" w14:textId="53F1AAE8" w:rsidR="009441F5" w:rsidRDefault="00596DFA" w:rsidP="00B5718F">
      <w:pPr>
        <w:spacing w:line="360" w:lineRule="auto"/>
        <w:jc w:val="both"/>
        <w:rPr>
          <w:sz w:val="24"/>
          <w:szCs w:val="24"/>
        </w:rPr>
      </w:pPr>
      <w:r>
        <w:rPr>
          <w:sz w:val="24"/>
          <w:szCs w:val="24"/>
        </w:rPr>
        <w:tab/>
        <w:t xml:space="preserve">“Um… cutie?” A </w:t>
      </w:r>
      <w:r w:rsidR="009447F1">
        <w:rPr>
          <w:sz w:val="24"/>
          <w:szCs w:val="24"/>
        </w:rPr>
        <w:t>slight</w:t>
      </w:r>
      <w:r>
        <w:rPr>
          <w:sz w:val="24"/>
          <w:szCs w:val="24"/>
        </w:rPr>
        <w:t xml:space="preserve"> b</w:t>
      </w:r>
      <w:r w:rsidR="009447F1">
        <w:rPr>
          <w:sz w:val="24"/>
          <w:szCs w:val="24"/>
        </w:rPr>
        <w:t>l</w:t>
      </w:r>
      <w:r>
        <w:rPr>
          <w:sz w:val="24"/>
          <w:szCs w:val="24"/>
        </w:rPr>
        <w:t>ush</w:t>
      </w:r>
      <w:r w:rsidR="00342C8A">
        <w:rPr>
          <w:sz w:val="24"/>
          <w:szCs w:val="24"/>
        </w:rPr>
        <w:t xml:space="preserve"> appeared on </w:t>
      </w:r>
      <w:r w:rsidR="00FB2DB8">
        <w:rPr>
          <w:sz w:val="24"/>
          <w:szCs w:val="24"/>
        </w:rPr>
        <w:t xml:space="preserve">Jake’s face. This newfound companion of his he found to be quite </w:t>
      </w:r>
      <w:r w:rsidR="00671C0B">
        <w:rPr>
          <w:sz w:val="24"/>
          <w:szCs w:val="24"/>
        </w:rPr>
        <w:t>flattering</w:t>
      </w:r>
      <w:r w:rsidR="002F3C7A">
        <w:rPr>
          <w:sz w:val="24"/>
          <w:szCs w:val="24"/>
        </w:rPr>
        <w:t>.</w:t>
      </w:r>
      <w:r w:rsidR="009441F5">
        <w:rPr>
          <w:sz w:val="24"/>
          <w:szCs w:val="24"/>
        </w:rPr>
        <w:t xml:space="preserve"> His reply was a pounce from</w:t>
      </w:r>
      <w:r w:rsidR="00352574">
        <w:rPr>
          <w:sz w:val="24"/>
          <w:szCs w:val="24"/>
        </w:rPr>
        <w:t xml:space="preserve"> the</w:t>
      </w:r>
      <w:r w:rsidR="009441F5">
        <w:rPr>
          <w:sz w:val="24"/>
          <w:szCs w:val="24"/>
        </w:rPr>
        <w:t xml:space="preserve"> dragon, making him jump </w:t>
      </w:r>
      <w:r w:rsidR="00352574">
        <w:rPr>
          <w:sz w:val="24"/>
          <w:szCs w:val="24"/>
        </w:rPr>
        <w:t>ten feet in the air, except he never got</w:t>
      </w:r>
      <w:r w:rsidR="00D63337">
        <w:rPr>
          <w:sz w:val="24"/>
          <w:szCs w:val="24"/>
        </w:rPr>
        <w:t xml:space="preserve"> the chance to get</w:t>
      </w:r>
      <w:r w:rsidR="00352574">
        <w:rPr>
          <w:sz w:val="24"/>
          <w:szCs w:val="24"/>
        </w:rPr>
        <w:t xml:space="preserve"> that high, as the paw of the dragon</w:t>
      </w:r>
      <w:r w:rsidR="00AF53C6">
        <w:rPr>
          <w:sz w:val="24"/>
          <w:szCs w:val="24"/>
        </w:rPr>
        <w:t xml:space="preserve"> knocked him to the ground. </w:t>
      </w:r>
      <w:r w:rsidR="008B0FF3">
        <w:rPr>
          <w:sz w:val="24"/>
          <w:szCs w:val="24"/>
        </w:rPr>
        <w:t>He became mute</w:t>
      </w:r>
      <w:r w:rsidR="005A1283">
        <w:rPr>
          <w:sz w:val="24"/>
          <w:szCs w:val="24"/>
        </w:rPr>
        <w:t xml:space="preserve"> as an onslaught of </w:t>
      </w:r>
      <w:r w:rsidR="00E66E09">
        <w:rPr>
          <w:sz w:val="24"/>
          <w:szCs w:val="24"/>
        </w:rPr>
        <w:t>licks, covering his face in a chromatic shine</w:t>
      </w:r>
      <w:r w:rsidR="007E40F4">
        <w:rPr>
          <w:sz w:val="24"/>
          <w:szCs w:val="24"/>
        </w:rPr>
        <w:t xml:space="preserve">. </w:t>
      </w:r>
      <w:r w:rsidR="009447F1">
        <w:rPr>
          <w:sz w:val="24"/>
          <w:szCs w:val="24"/>
        </w:rPr>
        <w:t>This made him laugh and giggle at the affection</w:t>
      </w:r>
      <w:r w:rsidR="003453BF">
        <w:rPr>
          <w:sz w:val="24"/>
          <w:szCs w:val="24"/>
        </w:rPr>
        <w:t xml:space="preserve"> as he put up his arms in a futile attempt to shield himself</w:t>
      </w:r>
      <w:r w:rsidR="001A41CB">
        <w:rPr>
          <w:sz w:val="24"/>
          <w:szCs w:val="24"/>
        </w:rPr>
        <w:t>.</w:t>
      </w:r>
    </w:p>
    <w:p w14:paraId="4EDC5642" w14:textId="75E60661" w:rsidR="00503763" w:rsidRDefault="00503763" w:rsidP="00B5718F">
      <w:pPr>
        <w:spacing w:line="360" w:lineRule="auto"/>
        <w:jc w:val="both"/>
        <w:rPr>
          <w:sz w:val="24"/>
          <w:szCs w:val="24"/>
        </w:rPr>
      </w:pPr>
    </w:p>
    <w:p w14:paraId="343E7D9F" w14:textId="4D06ACEE" w:rsidR="007311D5" w:rsidRDefault="00503763" w:rsidP="00B5718F">
      <w:pPr>
        <w:spacing w:line="360" w:lineRule="auto"/>
        <w:jc w:val="both"/>
        <w:rPr>
          <w:sz w:val="24"/>
          <w:szCs w:val="24"/>
        </w:rPr>
      </w:pPr>
      <w:r>
        <w:rPr>
          <w:sz w:val="24"/>
          <w:szCs w:val="24"/>
        </w:rPr>
        <w:tab/>
        <w:t>“Cute and sweet</w:t>
      </w:r>
      <w:r w:rsidR="000C1299">
        <w:rPr>
          <w:sz w:val="24"/>
          <w:szCs w:val="24"/>
        </w:rPr>
        <w:t>, just the way I like my boys</w:t>
      </w:r>
      <w:r w:rsidR="009C204F">
        <w:rPr>
          <w:sz w:val="24"/>
          <w:szCs w:val="24"/>
        </w:rPr>
        <w:t>~.”</w:t>
      </w:r>
      <w:r w:rsidR="004869C0">
        <w:rPr>
          <w:sz w:val="24"/>
          <w:szCs w:val="24"/>
        </w:rPr>
        <w:t xml:space="preserve"> Lotus grabbed him between her jaws by the should</w:t>
      </w:r>
      <w:r w:rsidR="007A3A7A">
        <w:rPr>
          <w:sz w:val="24"/>
          <w:szCs w:val="24"/>
        </w:rPr>
        <w:t>er and arm</w:t>
      </w:r>
      <w:r w:rsidR="004869C0">
        <w:rPr>
          <w:sz w:val="24"/>
          <w:szCs w:val="24"/>
        </w:rPr>
        <w:t>, picking</w:t>
      </w:r>
      <w:r w:rsidR="007311D5">
        <w:rPr>
          <w:sz w:val="24"/>
          <w:szCs w:val="24"/>
        </w:rPr>
        <w:t xml:space="preserve"> Jake up.</w:t>
      </w:r>
    </w:p>
    <w:p w14:paraId="5383AEDC" w14:textId="77777777" w:rsidR="007311D5" w:rsidRDefault="007311D5" w:rsidP="00B5718F">
      <w:pPr>
        <w:spacing w:line="360" w:lineRule="auto"/>
        <w:jc w:val="both"/>
        <w:rPr>
          <w:sz w:val="24"/>
          <w:szCs w:val="24"/>
        </w:rPr>
      </w:pPr>
    </w:p>
    <w:p w14:paraId="148FA05E" w14:textId="53CE2902" w:rsidR="00503763" w:rsidRDefault="007311D5" w:rsidP="00B5718F">
      <w:pPr>
        <w:spacing w:line="360" w:lineRule="auto"/>
        <w:jc w:val="both"/>
        <w:rPr>
          <w:sz w:val="24"/>
          <w:szCs w:val="24"/>
        </w:rPr>
      </w:pPr>
      <w:r>
        <w:rPr>
          <w:sz w:val="24"/>
          <w:szCs w:val="24"/>
        </w:rPr>
        <w:tab/>
        <w:t xml:space="preserve">“Hey!” </w:t>
      </w:r>
      <w:r w:rsidR="00B84346">
        <w:rPr>
          <w:sz w:val="24"/>
          <w:szCs w:val="24"/>
        </w:rPr>
        <w:t xml:space="preserve">Jake </w:t>
      </w:r>
      <w:r w:rsidR="00414F34">
        <w:rPr>
          <w:sz w:val="24"/>
          <w:szCs w:val="24"/>
        </w:rPr>
        <w:t>yelped, feeling the pressure of her lips hold him up</w:t>
      </w:r>
      <w:r w:rsidR="007A3A7A">
        <w:rPr>
          <w:sz w:val="24"/>
          <w:szCs w:val="24"/>
        </w:rPr>
        <w:t xml:space="preserve"> and the air rushing out of her nearby nostrils</w:t>
      </w:r>
      <w:r w:rsidR="00D7091A">
        <w:rPr>
          <w:sz w:val="24"/>
          <w:szCs w:val="24"/>
        </w:rPr>
        <w:t>,</w:t>
      </w:r>
      <w:r w:rsidR="00414F34">
        <w:rPr>
          <w:sz w:val="24"/>
          <w:szCs w:val="24"/>
        </w:rPr>
        <w:t xml:space="preserve"> “What’s the big </w:t>
      </w:r>
      <w:r w:rsidR="003D0BA0">
        <w:rPr>
          <w:sz w:val="24"/>
          <w:szCs w:val="24"/>
        </w:rPr>
        <w:t>idea?”</w:t>
      </w:r>
    </w:p>
    <w:p w14:paraId="64C3FA68" w14:textId="4D6A667C" w:rsidR="00A1438E" w:rsidRDefault="00A1438E" w:rsidP="00B5718F">
      <w:pPr>
        <w:spacing w:line="360" w:lineRule="auto"/>
        <w:jc w:val="both"/>
        <w:rPr>
          <w:sz w:val="24"/>
          <w:szCs w:val="24"/>
        </w:rPr>
      </w:pPr>
    </w:p>
    <w:p w14:paraId="295BEA9E" w14:textId="03887A57" w:rsidR="00A1438E" w:rsidRDefault="00A1438E" w:rsidP="00B5718F">
      <w:pPr>
        <w:spacing w:line="360" w:lineRule="auto"/>
        <w:jc w:val="both"/>
        <w:rPr>
          <w:sz w:val="24"/>
          <w:szCs w:val="24"/>
        </w:rPr>
      </w:pPr>
      <w:r>
        <w:rPr>
          <w:sz w:val="24"/>
          <w:szCs w:val="24"/>
        </w:rPr>
        <w:lastRenderedPageBreak/>
        <w:tab/>
        <w:t xml:space="preserve">“There are a lot more places to be than under a simple tree!” </w:t>
      </w:r>
      <w:r w:rsidR="00D7091A">
        <w:rPr>
          <w:sz w:val="24"/>
          <w:szCs w:val="24"/>
        </w:rPr>
        <w:t>a</w:t>
      </w:r>
      <w:r>
        <w:rPr>
          <w:sz w:val="24"/>
          <w:szCs w:val="24"/>
        </w:rPr>
        <w:t>nd so, Lotus carried him off.</w:t>
      </w:r>
    </w:p>
    <w:p w14:paraId="54B5F668" w14:textId="63BAD868" w:rsidR="0004175B" w:rsidRDefault="0004175B" w:rsidP="00B5718F">
      <w:pPr>
        <w:spacing w:line="360" w:lineRule="auto"/>
        <w:jc w:val="both"/>
        <w:rPr>
          <w:sz w:val="24"/>
          <w:szCs w:val="24"/>
        </w:rPr>
      </w:pPr>
    </w:p>
    <w:p w14:paraId="120D0BD0" w14:textId="3AE4B7BC" w:rsidR="0004175B" w:rsidRDefault="0004175B" w:rsidP="00B5718F">
      <w:pPr>
        <w:spacing w:line="360" w:lineRule="auto"/>
        <w:jc w:val="both"/>
        <w:rPr>
          <w:sz w:val="24"/>
          <w:szCs w:val="24"/>
        </w:rPr>
      </w:pPr>
      <w:r>
        <w:rPr>
          <w:sz w:val="24"/>
          <w:szCs w:val="24"/>
        </w:rPr>
        <w:t>***</w:t>
      </w:r>
    </w:p>
    <w:p w14:paraId="73697A04" w14:textId="77777777" w:rsidR="0004175B" w:rsidRDefault="0004175B" w:rsidP="00B5718F">
      <w:pPr>
        <w:spacing w:line="360" w:lineRule="auto"/>
        <w:jc w:val="both"/>
        <w:rPr>
          <w:sz w:val="24"/>
          <w:szCs w:val="24"/>
        </w:rPr>
      </w:pPr>
    </w:p>
    <w:p w14:paraId="25722571" w14:textId="670C2BB9" w:rsidR="00A1438E" w:rsidRDefault="00A1438E" w:rsidP="00B5718F">
      <w:pPr>
        <w:spacing w:line="360" w:lineRule="auto"/>
        <w:jc w:val="both"/>
        <w:rPr>
          <w:sz w:val="24"/>
          <w:szCs w:val="24"/>
        </w:rPr>
      </w:pPr>
      <w:r>
        <w:rPr>
          <w:sz w:val="24"/>
          <w:szCs w:val="24"/>
        </w:rPr>
        <w:tab/>
      </w:r>
      <w:r w:rsidR="00BB093B">
        <w:rPr>
          <w:sz w:val="24"/>
          <w:szCs w:val="24"/>
        </w:rPr>
        <w:t>“Aren’t sunsets lovely?”</w:t>
      </w:r>
    </w:p>
    <w:p w14:paraId="58F6453A" w14:textId="7ACAA6EC" w:rsidR="00BB093B" w:rsidRDefault="00BB093B" w:rsidP="00B5718F">
      <w:pPr>
        <w:spacing w:line="360" w:lineRule="auto"/>
        <w:jc w:val="both"/>
        <w:rPr>
          <w:sz w:val="24"/>
          <w:szCs w:val="24"/>
        </w:rPr>
      </w:pPr>
    </w:p>
    <w:p w14:paraId="4B72984E" w14:textId="257CC445" w:rsidR="00BB093B" w:rsidRDefault="00BB093B" w:rsidP="00B5718F">
      <w:pPr>
        <w:spacing w:line="360" w:lineRule="auto"/>
        <w:jc w:val="both"/>
        <w:rPr>
          <w:sz w:val="24"/>
          <w:szCs w:val="24"/>
        </w:rPr>
      </w:pPr>
      <w:r>
        <w:rPr>
          <w:sz w:val="24"/>
          <w:szCs w:val="24"/>
        </w:rPr>
        <w:tab/>
        <w:t>“Especially over the ocean</w:t>
      </w:r>
      <w:r w:rsidR="00477C37">
        <w:rPr>
          <w:sz w:val="24"/>
          <w:szCs w:val="24"/>
        </w:rPr>
        <w:t>~</w:t>
      </w:r>
      <w:r w:rsidR="00843DB0">
        <w:rPr>
          <w:sz w:val="24"/>
          <w:szCs w:val="24"/>
        </w:rPr>
        <w:t>,</w:t>
      </w:r>
      <w:r w:rsidR="00E61057">
        <w:rPr>
          <w:sz w:val="24"/>
          <w:szCs w:val="24"/>
        </w:rPr>
        <w:t>” Jake said</w:t>
      </w:r>
      <w:r w:rsidR="00843DB0">
        <w:rPr>
          <w:sz w:val="24"/>
          <w:szCs w:val="24"/>
        </w:rPr>
        <w:t>,</w:t>
      </w:r>
      <w:r w:rsidR="00E61057">
        <w:rPr>
          <w:sz w:val="24"/>
          <w:szCs w:val="24"/>
        </w:rPr>
        <w:t xml:space="preserve"> and he laid back onto the pink fluff of </w:t>
      </w:r>
      <w:r w:rsidR="00CF19AE">
        <w:rPr>
          <w:sz w:val="24"/>
          <w:szCs w:val="24"/>
        </w:rPr>
        <w:t>Lotus.</w:t>
      </w:r>
    </w:p>
    <w:p w14:paraId="7E1D3DFD" w14:textId="42E00673" w:rsidR="00A74468" w:rsidRDefault="00A74468" w:rsidP="00B5718F">
      <w:pPr>
        <w:spacing w:line="360" w:lineRule="auto"/>
        <w:jc w:val="both"/>
        <w:rPr>
          <w:sz w:val="24"/>
          <w:szCs w:val="24"/>
        </w:rPr>
      </w:pPr>
    </w:p>
    <w:p w14:paraId="4BADBA30" w14:textId="3E825E63" w:rsidR="00491831" w:rsidRDefault="00A74468" w:rsidP="00B5718F">
      <w:pPr>
        <w:spacing w:line="360" w:lineRule="auto"/>
        <w:jc w:val="both"/>
        <w:rPr>
          <w:sz w:val="24"/>
          <w:szCs w:val="24"/>
        </w:rPr>
      </w:pPr>
      <w:r>
        <w:rPr>
          <w:sz w:val="24"/>
          <w:szCs w:val="24"/>
        </w:rPr>
        <w:tab/>
        <w:t>The dragon’s paws held him close</w:t>
      </w:r>
      <w:r w:rsidR="00A63CE1">
        <w:rPr>
          <w:sz w:val="24"/>
          <w:szCs w:val="24"/>
        </w:rPr>
        <w:t xml:space="preserve">, so very close, almost burying him into her fluff. </w:t>
      </w:r>
      <w:r w:rsidR="00870545">
        <w:rPr>
          <w:sz w:val="24"/>
          <w:szCs w:val="24"/>
        </w:rPr>
        <w:t>She nuzzled the top</w:t>
      </w:r>
      <w:r w:rsidR="008F0A5F">
        <w:rPr>
          <w:sz w:val="24"/>
          <w:szCs w:val="24"/>
        </w:rPr>
        <w:t xml:space="preserve"> of his head. “Once the sun vanishes, you’ll</w:t>
      </w:r>
      <w:r w:rsidR="00491831">
        <w:rPr>
          <w:sz w:val="24"/>
          <w:szCs w:val="24"/>
        </w:rPr>
        <w:t xml:space="preserve"> be getting sleepy very soon? Won’t you</w:t>
      </w:r>
      <w:r w:rsidR="00843DB0">
        <w:rPr>
          <w:sz w:val="24"/>
          <w:szCs w:val="24"/>
        </w:rPr>
        <w:t>,</w:t>
      </w:r>
      <w:r w:rsidR="00491831">
        <w:rPr>
          <w:sz w:val="24"/>
          <w:szCs w:val="24"/>
        </w:rPr>
        <w:t xml:space="preserve"> my sweet, handsome little boy?”</w:t>
      </w:r>
    </w:p>
    <w:p w14:paraId="1C1F42B1" w14:textId="764E3951" w:rsidR="00491831" w:rsidRDefault="00491831" w:rsidP="00B5718F">
      <w:pPr>
        <w:spacing w:line="360" w:lineRule="auto"/>
        <w:jc w:val="both"/>
        <w:rPr>
          <w:sz w:val="24"/>
          <w:szCs w:val="24"/>
        </w:rPr>
      </w:pPr>
    </w:p>
    <w:p w14:paraId="31F9E165" w14:textId="7E89FA94" w:rsidR="00491831" w:rsidRDefault="00491831" w:rsidP="00B5718F">
      <w:pPr>
        <w:spacing w:line="360" w:lineRule="auto"/>
        <w:jc w:val="both"/>
        <w:rPr>
          <w:sz w:val="24"/>
          <w:szCs w:val="24"/>
        </w:rPr>
      </w:pPr>
      <w:r>
        <w:rPr>
          <w:sz w:val="24"/>
          <w:szCs w:val="24"/>
        </w:rPr>
        <w:tab/>
        <w:t xml:space="preserve">Jake blushed. “I guess that’s </w:t>
      </w:r>
      <w:r w:rsidR="008D05B5">
        <w:rPr>
          <w:sz w:val="24"/>
          <w:szCs w:val="24"/>
        </w:rPr>
        <w:t>how it works. People get sleepy in the dark…”</w:t>
      </w:r>
      <w:r w:rsidR="0078064C">
        <w:rPr>
          <w:sz w:val="24"/>
          <w:szCs w:val="24"/>
        </w:rPr>
        <w:t xml:space="preserve"> By his voice, he was already getting sleepy. The fur was incredibly comfy, so soft</w:t>
      </w:r>
      <w:r w:rsidR="00880849">
        <w:rPr>
          <w:sz w:val="24"/>
          <w:szCs w:val="24"/>
        </w:rPr>
        <w:t>,</w:t>
      </w:r>
      <w:r w:rsidR="0078064C">
        <w:rPr>
          <w:sz w:val="24"/>
          <w:szCs w:val="24"/>
        </w:rPr>
        <w:t xml:space="preserve"> just like a giant cat.</w:t>
      </w:r>
      <w:r w:rsidR="005211BC">
        <w:rPr>
          <w:sz w:val="24"/>
          <w:szCs w:val="24"/>
        </w:rPr>
        <w:t xml:space="preserve"> </w:t>
      </w:r>
      <w:r w:rsidR="0076218A">
        <w:rPr>
          <w:sz w:val="24"/>
          <w:szCs w:val="24"/>
        </w:rPr>
        <w:t>He craned his head back</w:t>
      </w:r>
      <w:r w:rsidR="00F71FE0">
        <w:rPr>
          <w:sz w:val="24"/>
          <w:szCs w:val="24"/>
        </w:rPr>
        <w:t xml:space="preserve"> to look up at Lotus’s face</w:t>
      </w:r>
      <w:r w:rsidR="0047406B">
        <w:rPr>
          <w:sz w:val="24"/>
          <w:szCs w:val="24"/>
        </w:rPr>
        <w:t>, to see her, with half</w:t>
      </w:r>
      <w:r w:rsidR="00880849">
        <w:rPr>
          <w:sz w:val="24"/>
          <w:szCs w:val="24"/>
        </w:rPr>
        <w:t>-</w:t>
      </w:r>
      <w:r w:rsidR="0047406B">
        <w:rPr>
          <w:sz w:val="24"/>
          <w:szCs w:val="24"/>
        </w:rPr>
        <w:t xml:space="preserve">open eyes, leaning her nose down to him. </w:t>
      </w:r>
      <w:r w:rsidR="00152C8F">
        <w:rPr>
          <w:sz w:val="24"/>
          <w:szCs w:val="24"/>
        </w:rPr>
        <w:t>Knowing what this was, Jake closed his eyes, waiting with a smile on his face.</w:t>
      </w:r>
    </w:p>
    <w:p w14:paraId="0BCF09D3" w14:textId="76EB5AA0" w:rsidR="00BB7F10" w:rsidRDefault="00BB7F10" w:rsidP="00B5718F">
      <w:pPr>
        <w:spacing w:line="360" w:lineRule="auto"/>
        <w:jc w:val="both"/>
        <w:rPr>
          <w:sz w:val="24"/>
          <w:szCs w:val="24"/>
        </w:rPr>
      </w:pPr>
    </w:p>
    <w:p w14:paraId="3E00AF66" w14:textId="4D0C9A1B" w:rsidR="00BB7F10" w:rsidRDefault="00BB7F10" w:rsidP="00B5718F">
      <w:pPr>
        <w:spacing w:line="360" w:lineRule="auto"/>
        <w:jc w:val="both"/>
        <w:rPr>
          <w:sz w:val="24"/>
          <w:szCs w:val="24"/>
        </w:rPr>
      </w:pPr>
      <w:r>
        <w:rPr>
          <w:sz w:val="24"/>
          <w:szCs w:val="24"/>
        </w:rPr>
        <w:tab/>
        <w:t xml:space="preserve">Expecting </w:t>
      </w:r>
      <w:r w:rsidR="00E55C42">
        <w:rPr>
          <w:sz w:val="24"/>
          <w:szCs w:val="24"/>
        </w:rPr>
        <w:t>the feel of fluff on his lips, Jake instead felt a steamy, warm breeze on his face. Opening his eyes, he peered into a meaty red throat.</w:t>
      </w:r>
      <w:r w:rsidR="0076179F">
        <w:rPr>
          <w:sz w:val="24"/>
          <w:szCs w:val="24"/>
        </w:rPr>
        <w:t xml:space="preserve"> No time to react, the lips </w:t>
      </w:r>
      <w:r w:rsidR="00004A19">
        <w:rPr>
          <w:sz w:val="24"/>
          <w:szCs w:val="24"/>
        </w:rPr>
        <w:t>clamped down to his waist,</w:t>
      </w:r>
      <w:r w:rsidR="00856E81">
        <w:rPr>
          <w:sz w:val="24"/>
          <w:szCs w:val="24"/>
        </w:rPr>
        <w:t xml:space="preserve"> then booming noises of Lotus’s giggles </w:t>
      </w:r>
      <w:r w:rsidR="008B6C01">
        <w:rPr>
          <w:sz w:val="24"/>
          <w:szCs w:val="24"/>
        </w:rPr>
        <w:t>filled the oral cavity.</w:t>
      </w:r>
    </w:p>
    <w:p w14:paraId="7780D971" w14:textId="2522C9E0" w:rsidR="00496F4B" w:rsidRDefault="00496F4B" w:rsidP="00B5718F">
      <w:pPr>
        <w:spacing w:line="360" w:lineRule="auto"/>
        <w:jc w:val="both"/>
        <w:rPr>
          <w:sz w:val="24"/>
          <w:szCs w:val="24"/>
        </w:rPr>
      </w:pPr>
    </w:p>
    <w:p w14:paraId="42A759BC" w14:textId="198623F5" w:rsidR="00496F4B" w:rsidRDefault="00496F4B" w:rsidP="00B5718F">
      <w:pPr>
        <w:spacing w:line="360" w:lineRule="auto"/>
        <w:jc w:val="both"/>
        <w:rPr>
          <w:sz w:val="24"/>
          <w:szCs w:val="24"/>
        </w:rPr>
      </w:pPr>
      <w:r>
        <w:rPr>
          <w:sz w:val="24"/>
          <w:szCs w:val="24"/>
        </w:rPr>
        <w:tab/>
        <w:t>SHE WAS EATING HIM!</w:t>
      </w:r>
    </w:p>
    <w:p w14:paraId="4A1E2D18" w14:textId="02B4C950" w:rsidR="00496F4B" w:rsidRDefault="00496F4B" w:rsidP="00B5718F">
      <w:pPr>
        <w:spacing w:line="360" w:lineRule="auto"/>
        <w:jc w:val="both"/>
        <w:rPr>
          <w:sz w:val="24"/>
          <w:szCs w:val="24"/>
        </w:rPr>
      </w:pPr>
    </w:p>
    <w:p w14:paraId="6C9BC280" w14:textId="7F4470C5" w:rsidR="00496F4B" w:rsidRDefault="00496F4B" w:rsidP="00B5718F">
      <w:pPr>
        <w:spacing w:line="360" w:lineRule="auto"/>
        <w:jc w:val="both"/>
        <w:rPr>
          <w:sz w:val="24"/>
          <w:szCs w:val="24"/>
        </w:rPr>
      </w:pPr>
      <w:r>
        <w:rPr>
          <w:sz w:val="24"/>
          <w:szCs w:val="24"/>
        </w:rPr>
        <w:lastRenderedPageBreak/>
        <w:tab/>
        <w:t>‘Was this her plan from the start</w:t>
      </w:r>
      <w:r w:rsidR="004A0B4F">
        <w:rPr>
          <w:sz w:val="24"/>
          <w:szCs w:val="24"/>
        </w:rPr>
        <w:t xml:space="preserve">?’ Jake kicked his legs, but that was useless as he was carried off the </w:t>
      </w:r>
      <w:r w:rsidR="004363B2">
        <w:rPr>
          <w:sz w:val="24"/>
          <w:szCs w:val="24"/>
        </w:rPr>
        <w:t>ground. The top of his head rubbed against the squishy throat,</w:t>
      </w:r>
      <w:r w:rsidR="00A341EF">
        <w:rPr>
          <w:sz w:val="24"/>
          <w:szCs w:val="24"/>
        </w:rPr>
        <w:t xml:space="preserve"> and when he felt gravity reorientate to where he was upside down</w:t>
      </w:r>
      <w:r w:rsidR="00BA7D00">
        <w:rPr>
          <w:sz w:val="24"/>
          <w:szCs w:val="24"/>
        </w:rPr>
        <w:t>,</w:t>
      </w:r>
      <w:r w:rsidR="00FC5C6E">
        <w:rPr>
          <w:sz w:val="24"/>
          <w:szCs w:val="24"/>
        </w:rPr>
        <w:t xml:space="preserve"> it opened. Tight walls embraced him, and his knees were </w:t>
      </w:r>
      <w:r w:rsidR="00F8334E">
        <w:rPr>
          <w:sz w:val="24"/>
          <w:szCs w:val="24"/>
        </w:rPr>
        <w:t>pressed by her lips. Another swallow and his feet just stuck out.</w:t>
      </w:r>
    </w:p>
    <w:p w14:paraId="75FEA0F7" w14:textId="44722A87" w:rsidR="00F8334E" w:rsidRDefault="00F8334E" w:rsidP="00B5718F">
      <w:pPr>
        <w:spacing w:line="360" w:lineRule="auto"/>
        <w:jc w:val="both"/>
        <w:rPr>
          <w:sz w:val="24"/>
          <w:szCs w:val="24"/>
        </w:rPr>
      </w:pPr>
    </w:p>
    <w:p w14:paraId="6AD64E30" w14:textId="4BE0A2A9" w:rsidR="00F8334E" w:rsidRDefault="00F8334E" w:rsidP="00B5718F">
      <w:pPr>
        <w:spacing w:line="360" w:lineRule="auto"/>
        <w:jc w:val="both"/>
        <w:rPr>
          <w:sz w:val="24"/>
          <w:szCs w:val="24"/>
        </w:rPr>
      </w:pPr>
      <w:r>
        <w:rPr>
          <w:sz w:val="24"/>
          <w:szCs w:val="24"/>
        </w:rPr>
        <w:tab/>
        <w:t>More giggles came</w:t>
      </w:r>
      <w:r w:rsidR="00A43278">
        <w:rPr>
          <w:sz w:val="24"/>
          <w:szCs w:val="24"/>
        </w:rPr>
        <w:t xml:space="preserve"> from Lotus, using her tongue to toy with the little feet outside her </w:t>
      </w:r>
      <w:r w:rsidR="00ED7E0F">
        <w:rPr>
          <w:sz w:val="24"/>
          <w:szCs w:val="24"/>
        </w:rPr>
        <w:t>lips. She suckled and played with them, tickling Jake to no end, enjoying the thrashes he made in response</w:t>
      </w:r>
      <w:r w:rsidR="003A5457">
        <w:rPr>
          <w:sz w:val="24"/>
          <w:szCs w:val="24"/>
        </w:rPr>
        <w:t>. Eventually, when she had enough of toying</w:t>
      </w:r>
      <w:r w:rsidR="009D6175">
        <w:rPr>
          <w:sz w:val="24"/>
          <w:szCs w:val="24"/>
        </w:rPr>
        <w:t xml:space="preserve">, the tongue tip curled up onto the </w:t>
      </w:r>
      <w:r w:rsidR="0061445F">
        <w:rPr>
          <w:sz w:val="24"/>
          <w:szCs w:val="24"/>
        </w:rPr>
        <w:t>bottoms of the feet and pulled them in with a kissing-like suction of her lips.</w:t>
      </w:r>
      <w:r w:rsidR="00C55C45">
        <w:rPr>
          <w:sz w:val="24"/>
          <w:szCs w:val="24"/>
        </w:rPr>
        <w:t xml:space="preserve"> Two more swallows and a large bulge ran down her neck.</w:t>
      </w:r>
    </w:p>
    <w:p w14:paraId="6E7FDD9A" w14:textId="3A654060" w:rsidR="00C55C45" w:rsidRDefault="00C55C45" w:rsidP="00B5718F">
      <w:pPr>
        <w:spacing w:line="360" w:lineRule="auto"/>
        <w:jc w:val="both"/>
        <w:rPr>
          <w:sz w:val="24"/>
          <w:szCs w:val="24"/>
        </w:rPr>
      </w:pPr>
    </w:p>
    <w:p w14:paraId="59637E36" w14:textId="6A4269FC" w:rsidR="00C55C45" w:rsidRDefault="00C55C45" w:rsidP="00B5718F">
      <w:pPr>
        <w:spacing w:line="360" w:lineRule="auto"/>
        <w:jc w:val="both"/>
        <w:rPr>
          <w:sz w:val="24"/>
          <w:szCs w:val="24"/>
        </w:rPr>
      </w:pPr>
      <w:r>
        <w:rPr>
          <w:sz w:val="24"/>
          <w:szCs w:val="24"/>
        </w:rPr>
        <w:tab/>
        <w:t xml:space="preserve">Jake </w:t>
      </w:r>
      <w:r w:rsidR="00C440FB">
        <w:rPr>
          <w:sz w:val="24"/>
          <w:szCs w:val="24"/>
        </w:rPr>
        <w:t>thrashed, tried gripping the walls, but alas</w:t>
      </w:r>
      <w:r w:rsidR="00880849">
        <w:rPr>
          <w:sz w:val="24"/>
          <w:szCs w:val="24"/>
        </w:rPr>
        <w:t>,</w:t>
      </w:r>
      <w:r w:rsidR="00C440FB">
        <w:rPr>
          <w:sz w:val="24"/>
          <w:szCs w:val="24"/>
        </w:rPr>
        <w:t xml:space="preserve"> he knew his efforts would be futile. At this point, there was no hope of escaping</w:t>
      </w:r>
      <w:r w:rsidR="00356456">
        <w:rPr>
          <w:sz w:val="24"/>
          <w:szCs w:val="24"/>
        </w:rPr>
        <w:t>.</w:t>
      </w:r>
      <w:r w:rsidR="00127829">
        <w:rPr>
          <w:sz w:val="24"/>
          <w:szCs w:val="24"/>
        </w:rPr>
        <w:t xml:space="preserve"> It was so tight, </w:t>
      </w:r>
      <w:r w:rsidR="00895B7A">
        <w:rPr>
          <w:sz w:val="24"/>
          <w:szCs w:val="24"/>
        </w:rPr>
        <w:t>with the fleshy of the walls pressing in on his face.</w:t>
      </w:r>
      <w:r w:rsidR="009057A3">
        <w:rPr>
          <w:sz w:val="24"/>
          <w:szCs w:val="24"/>
        </w:rPr>
        <w:t xml:space="preserve"> Her beating heart passed by him, and </w:t>
      </w:r>
      <w:r w:rsidR="00502E44">
        <w:rPr>
          <w:sz w:val="24"/>
          <w:szCs w:val="24"/>
        </w:rPr>
        <w:t>not long after</w:t>
      </w:r>
      <w:r w:rsidR="00880849">
        <w:rPr>
          <w:sz w:val="24"/>
          <w:szCs w:val="24"/>
        </w:rPr>
        <w:t>,</w:t>
      </w:r>
      <w:r w:rsidR="00502E44">
        <w:rPr>
          <w:sz w:val="24"/>
          <w:szCs w:val="24"/>
        </w:rPr>
        <w:t xml:space="preserve"> </w:t>
      </w:r>
      <w:r w:rsidR="00B4069C">
        <w:rPr>
          <w:sz w:val="24"/>
          <w:szCs w:val="24"/>
        </w:rPr>
        <w:t>a tight ringed passed by his head.</w:t>
      </w:r>
      <w:r w:rsidR="001B115E">
        <w:rPr>
          <w:sz w:val="24"/>
          <w:szCs w:val="24"/>
        </w:rPr>
        <w:t xml:space="preserve"> The squishy sag</w:t>
      </w:r>
      <w:r w:rsidR="00BE5773">
        <w:rPr>
          <w:sz w:val="24"/>
          <w:szCs w:val="24"/>
        </w:rPr>
        <w:t xml:space="preserve"> itself</w:t>
      </w:r>
      <w:r w:rsidR="001B115E">
        <w:rPr>
          <w:sz w:val="24"/>
          <w:szCs w:val="24"/>
        </w:rPr>
        <w:t xml:space="preserve"> did not offer enough space to fit Jake, and so it expanded and stretch</w:t>
      </w:r>
      <w:r w:rsidR="00BE5773">
        <w:rPr>
          <w:sz w:val="24"/>
          <w:szCs w:val="24"/>
        </w:rPr>
        <w:t xml:space="preserve">ed, forcing the boy toy to </w:t>
      </w:r>
      <w:r w:rsidR="001B3342">
        <w:rPr>
          <w:sz w:val="24"/>
          <w:szCs w:val="24"/>
        </w:rPr>
        <w:t>curl up.</w:t>
      </w:r>
    </w:p>
    <w:p w14:paraId="07CC7989" w14:textId="4A5F27B4" w:rsidR="001B3342" w:rsidRDefault="001B3342" w:rsidP="00B5718F">
      <w:pPr>
        <w:spacing w:line="360" w:lineRule="auto"/>
        <w:jc w:val="both"/>
        <w:rPr>
          <w:sz w:val="24"/>
          <w:szCs w:val="24"/>
        </w:rPr>
      </w:pPr>
    </w:p>
    <w:p w14:paraId="3F83014D" w14:textId="20CBFC9A" w:rsidR="001B3342" w:rsidRDefault="001B3342" w:rsidP="00B5718F">
      <w:pPr>
        <w:spacing w:line="360" w:lineRule="auto"/>
        <w:jc w:val="both"/>
        <w:rPr>
          <w:sz w:val="24"/>
          <w:szCs w:val="24"/>
        </w:rPr>
      </w:pPr>
      <w:r>
        <w:rPr>
          <w:sz w:val="24"/>
          <w:szCs w:val="24"/>
        </w:rPr>
        <w:tab/>
        <w:t>Meanwhile,</w:t>
      </w:r>
      <w:r w:rsidR="009E76C2">
        <w:rPr>
          <w:sz w:val="24"/>
          <w:szCs w:val="24"/>
        </w:rPr>
        <w:t xml:space="preserve"> Lotus purred, smacking her </w:t>
      </w:r>
      <w:r w:rsidR="00810040">
        <w:rPr>
          <w:sz w:val="24"/>
          <w:szCs w:val="24"/>
        </w:rPr>
        <w:t>lips with a chuckle</w:t>
      </w:r>
      <w:r w:rsidR="00D4450F">
        <w:rPr>
          <w:sz w:val="24"/>
          <w:szCs w:val="24"/>
        </w:rPr>
        <w:t>.</w:t>
      </w:r>
      <w:r w:rsidR="003A57CC">
        <w:rPr>
          <w:sz w:val="24"/>
          <w:szCs w:val="24"/>
        </w:rPr>
        <w:t xml:space="preserve"> Rolling onto her side, her soft paws poked at her slightly bulging </w:t>
      </w:r>
      <w:r w:rsidR="00070C59">
        <w:rPr>
          <w:sz w:val="24"/>
          <w:szCs w:val="24"/>
        </w:rPr>
        <w:t>abdomen</w:t>
      </w:r>
      <w:r w:rsidR="003A57CC">
        <w:rPr>
          <w:sz w:val="24"/>
          <w:szCs w:val="24"/>
        </w:rPr>
        <w:t>.</w:t>
      </w:r>
      <w:r w:rsidR="00CB70CC">
        <w:rPr>
          <w:sz w:val="24"/>
          <w:szCs w:val="24"/>
        </w:rPr>
        <w:t xml:space="preserve"> “Boys, you’re all the same to me~.” </w:t>
      </w:r>
      <w:r w:rsidR="00300DAC">
        <w:rPr>
          <w:sz w:val="24"/>
          <w:szCs w:val="24"/>
        </w:rPr>
        <w:t xml:space="preserve">Pushing with a bit more force, she </w:t>
      </w:r>
      <w:r w:rsidR="00DD16B5">
        <w:rPr>
          <w:sz w:val="24"/>
          <w:szCs w:val="24"/>
        </w:rPr>
        <w:t>squashed Jake in her belly</w:t>
      </w:r>
      <w:r w:rsidR="00AA0B2F">
        <w:rPr>
          <w:sz w:val="24"/>
          <w:szCs w:val="24"/>
        </w:rPr>
        <w:t>, rubbing in her deceit on her tiny prey</w:t>
      </w:r>
      <w:r w:rsidR="008C6437">
        <w:rPr>
          <w:sz w:val="24"/>
          <w:szCs w:val="24"/>
        </w:rPr>
        <w:t>. “Nothing but toys</w:t>
      </w:r>
      <w:r w:rsidR="00AA0B2F">
        <w:rPr>
          <w:sz w:val="24"/>
          <w:szCs w:val="24"/>
        </w:rPr>
        <w:t xml:space="preserve">, </w:t>
      </w:r>
      <w:r w:rsidR="00B06916">
        <w:rPr>
          <w:sz w:val="24"/>
          <w:szCs w:val="24"/>
        </w:rPr>
        <w:t>morsels</w:t>
      </w:r>
      <w:r w:rsidR="00AA0B2F">
        <w:rPr>
          <w:sz w:val="24"/>
          <w:szCs w:val="24"/>
        </w:rPr>
        <w:t>, and gains~.”</w:t>
      </w:r>
    </w:p>
    <w:p w14:paraId="62BD5327" w14:textId="142BEF6A" w:rsidR="00384591" w:rsidRDefault="00384591" w:rsidP="00B5718F">
      <w:pPr>
        <w:spacing w:line="360" w:lineRule="auto"/>
        <w:jc w:val="both"/>
        <w:rPr>
          <w:sz w:val="24"/>
          <w:szCs w:val="24"/>
        </w:rPr>
      </w:pPr>
    </w:p>
    <w:p w14:paraId="75015FB1" w14:textId="4435A05A" w:rsidR="00637F74" w:rsidRDefault="00384591" w:rsidP="00B5718F">
      <w:pPr>
        <w:spacing w:line="360" w:lineRule="auto"/>
        <w:jc w:val="both"/>
        <w:rPr>
          <w:sz w:val="24"/>
          <w:szCs w:val="24"/>
        </w:rPr>
      </w:pPr>
      <w:r>
        <w:rPr>
          <w:sz w:val="24"/>
          <w:szCs w:val="24"/>
        </w:rPr>
        <w:tab/>
        <w:t>Rather than reply, Jake was shielding his face from the pressing walls and the l</w:t>
      </w:r>
      <w:r w:rsidR="00346EA3">
        <w:rPr>
          <w:sz w:val="24"/>
          <w:szCs w:val="24"/>
        </w:rPr>
        <w:t xml:space="preserve">iquids coating them. </w:t>
      </w:r>
      <w:r w:rsidR="005950A6">
        <w:rPr>
          <w:sz w:val="24"/>
          <w:szCs w:val="24"/>
        </w:rPr>
        <w:t>G</w:t>
      </w:r>
      <w:r w:rsidR="00D5647F">
        <w:rPr>
          <w:sz w:val="24"/>
          <w:szCs w:val="24"/>
        </w:rPr>
        <w:t>roans and gurgles</w:t>
      </w:r>
      <w:r w:rsidR="00CF3B69">
        <w:rPr>
          <w:sz w:val="24"/>
          <w:szCs w:val="24"/>
        </w:rPr>
        <w:t xml:space="preserve"> resounded, showing that Lotus </w:t>
      </w:r>
      <w:proofErr w:type="gramStart"/>
      <w:r w:rsidR="00CF3B69">
        <w:rPr>
          <w:sz w:val="24"/>
          <w:szCs w:val="24"/>
        </w:rPr>
        <w:t>wasn’t</w:t>
      </w:r>
      <w:proofErr w:type="gramEnd"/>
      <w:r w:rsidR="00CF3B69">
        <w:rPr>
          <w:sz w:val="24"/>
          <w:szCs w:val="24"/>
        </w:rPr>
        <w:t xml:space="preserve"> holding the greed of her belly back.</w:t>
      </w:r>
      <w:r w:rsidR="00637F74">
        <w:rPr>
          <w:sz w:val="24"/>
          <w:szCs w:val="24"/>
        </w:rPr>
        <w:t xml:space="preserve"> “Lotus…” </w:t>
      </w:r>
      <w:r w:rsidR="00C10F00">
        <w:rPr>
          <w:sz w:val="24"/>
          <w:szCs w:val="24"/>
        </w:rPr>
        <w:t xml:space="preserve">Jake said, but unable to decide on the emotions. He was angry at her deceit, </w:t>
      </w:r>
      <w:r w:rsidR="00DE6727">
        <w:rPr>
          <w:sz w:val="24"/>
          <w:szCs w:val="24"/>
        </w:rPr>
        <w:t xml:space="preserve">found </w:t>
      </w:r>
      <w:r w:rsidR="00EC6112">
        <w:rPr>
          <w:sz w:val="24"/>
          <w:szCs w:val="24"/>
        </w:rPr>
        <w:t>her playfulness enjoyable, and flustered at her teasing.</w:t>
      </w:r>
      <w:r w:rsidR="009D605E">
        <w:rPr>
          <w:sz w:val="24"/>
          <w:szCs w:val="24"/>
        </w:rPr>
        <w:t xml:space="preserve"> He wasn’t worried about dying,</w:t>
      </w:r>
      <w:r w:rsidR="00982232">
        <w:rPr>
          <w:sz w:val="24"/>
          <w:szCs w:val="24"/>
        </w:rPr>
        <w:t xml:space="preserve"> for </w:t>
      </w:r>
      <w:r w:rsidR="00982232">
        <w:rPr>
          <w:sz w:val="24"/>
          <w:szCs w:val="24"/>
        </w:rPr>
        <w:lastRenderedPageBreak/>
        <w:t>the necklace around his neck would prevent that</w:t>
      </w:r>
      <w:r w:rsidR="00415BA4">
        <w:rPr>
          <w:sz w:val="24"/>
          <w:szCs w:val="24"/>
        </w:rPr>
        <w:t xml:space="preserve">. If Lotus did intend on killing him, he would be furious, but there was no </w:t>
      </w:r>
      <w:r w:rsidR="00CE610C">
        <w:rPr>
          <w:sz w:val="24"/>
          <w:szCs w:val="24"/>
        </w:rPr>
        <w:t xml:space="preserve">proof that was her intention. </w:t>
      </w:r>
      <w:r w:rsidR="00EE0016">
        <w:rPr>
          <w:sz w:val="24"/>
          <w:szCs w:val="24"/>
        </w:rPr>
        <w:t>Predators teased, especially the ones that digested. The kinds that do love to assert their dominance</w:t>
      </w:r>
      <w:r w:rsidR="002E3CD1">
        <w:rPr>
          <w:sz w:val="24"/>
          <w:szCs w:val="24"/>
        </w:rPr>
        <w:t>, whether they be small morsels or even other predators</w:t>
      </w:r>
      <w:r w:rsidR="003B11C0">
        <w:rPr>
          <w:sz w:val="24"/>
          <w:szCs w:val="24"/>
        </w:rPr>
        <w:t>,</w:t>
      </w:r>
      <w:r w:rsidR="002E3CD1">
        <w:rPr>
          <w:sz w:val="24"/>
          <w:szCs w:val="24"/>
        </w:rPr>
        <w:t xml:space="preserve"> their ambition manages to overcome.</w:t>
      </w:r>
    </w:p>
    <w:p w14:paraId="007345E1" w14:textId="614C8BCC" w:rsidR="001456BA" w:rsidRDefault="001456BA" w:rsidP="00B5718F">
      <w:pPr>
        <w:spacing w:line="360" w:lineRule="auto"/>
        <w:jc w:val="both"/>
        <w:rPr>
          <w:sz w:val="24"/>
          <w:szCs w:val="24"/>
        </w:rPr>
      </w:pPr>
    </w:p>
    <w:p w14:paraId="509C00C1" w14:textId="3358C8B0" w:rsidR="001456BA" w:rsidRDefault="001456BA" w:rsidP="00B5718F">
      <w:pPr>
        <w:spacing w:line="360" w:lineRule="auto"/>
        <w:jc w:val="both"/>
        <w:rPr>
          <w:sz w:val="24"/>
          <w:szCs w:val="24"/>
        </w:rPr>
      </w:pPr>
      <w:r>
        <w:rPr>
          <w:sz w:val="24"/>
          <w:szCs w:val="24"/>
        </w:rPr>
        <w:tab/>
      </w:r>
      <w:r w:rsidR="004014AB">
        <w:rPr>
          <w:sz w:val="24"/>
          <w:szCs w:val="24"/>
        </w:rPr>
        <w:t>“Now, be a good boy and gurgle up for me~.”</w:t>
      </w:r>
      <w:r w:rsidR="00673669">
        <w:rPr>
          <w:sz w:val="24"/>
          <w:szCs w:val="24"/>
        </w:rPr>
        <w:t xml:space="preserve"> Her presses became mockingly gentle caresses.</w:t>
      </w:r>
      <w:r w:rsidR="003B2D56">
        <w:rPr>
          <w:sz w:val="24"/>
          <w:szCs w:val="24"/>
        </w:rPr>
        <w:t xml:space="preserve"> “You may not struggle like the others, but you feel quite nice in there~.”</w:t>
      </w:r>
    </w:p>
    <w:p w14:paraId="7017D4D0" w14:textId="5D4C1756" w:rsidR="00C34B19" w:rsidRDefault="00C34B19" w:rsidP="00B5718F">
      <w:pPr>
        <w:spacing w:line="360" w:lineRule="auto"/>
        <w:jc w:val="both"/>
        <w:rPr>
          <w:sz w:val="24"/>
          <w:szCs w:val="24"/>
        </w:rPr>
      </w:pPr>
    </w:p>
    <w:p w14:paraId="4B282E1C" w14:textId="231569BC" w:rsidR="00C34B19" w:rsidRDefault="00C34B19" w:rsidP="00FE06CD">
      <w:pPr>
        <w:spacing w:line="360" w:lineRule="auto"/>
        <w:ind w:firstLine="720"/>
        <w:jc w:val="both"/>
        <w:rPr>
          <w:sz w:val="24"/>
          <w:szCs w:val="24"/>
        </w:rPr>
      </w:pPr>
      <w:r>
        <w:rPr>
          <w:sz w:val="24"/>
          <w:szCs w:val="24"/>
        </w:rPr>
        <w:t>“</w:t>
      </w:r>
      <w:proofErr w:type="spellStart"/>
      <w:r>
        <w:rPr>
          <w:sz w:val="24"/>
          <w:szCs w:val="24"/>
        </w:rPr>
        <w:t>Glrrrrrrn</w:t>
      </w:r>
      <w:proofErr w:type="spellEnd"/>
      <w:r>
        <w:rPr>
          <w:sz w:val="24"/>
          <w:szCs w:val="24"/>
        </w:rPr>
        <w:t>…”</w:t>
      </w:r>
    </w:p>
    <w:p w14:paraId="07861FD3" w14:textId="3F7FA2EA" w:rsidR="00FE06CD" w:rsidRDefault="00FE06CD" w:rsidP="00B5718F">
      <w:pPr>
        <w:spacing w:line="360" w:lineRule="auto"/>
        <w:jc w:val="both"/>
        <w:rPr>
          <w:sz w:val="24"/>
          <w:szCs w:val="24"/>
        </w:rPr>
      </w:pPr>
    </w:p>
    <w:p w14:paraId="1E99CCDE" w14:textId="603BAFE0" w:rsidR="00FE06CD" w:rsidRDefault="00FE06CD" w:rsidP="00B5718F">
      <w:pPr>
        <w:spacing w:line="360" w:lineRule="auto"/>
        <w:jc w:val="both"/>
        <w:rPr>
          <w:sz w:val="24"/>
          <w:szCs w:val="24"/>
        </w:rPr>
      </w:pPr>
      <w:r>
        <w:rPr>
          <w:sz w:val="24"/>
          <w:szCs w:val="24"/>
        </w:rPr>
        <w:tab/>
        <w:t xml:space="preserve">It was an aggressive stomach, </w:t>
      </w:r>
      <w:r w:rsidR="00597D59">
        <w:rPr>
          <w:sz w:val="24"/>
          <w:szCs w:val="24"/>
        </w:rPr>
        <w:t xml:space="preserve">yet not rough. There were many differences between bellies, </w:t>
      </w:r>
      <w:r w:rsidR="00244647">
        <w:rPr>
          <w:sz w:val="24"/>
          <w:szCs w:val="24"/>
        </w:rPr>
        <w:t xml:space="preserve">and not simply in </w:t>
      </w:r>
      <w:r w:rsidR="00000EC7">
        <w:rPr>
          <w:sz w:val="24"/>
          <w:szCs w:val="24"/>
        </w:rPr>
        <w:t>dimensions, softness, humidity, and stretchiness. There was another</w:t>
      </w:r>
      <w:r w:rsidR="00092F1A">
        <w:rPr>
          <w:sz w:val="24"/>
          <w:szCs w:val="24"/>
        </w:rPr>
        <w:t xml:space="preserve"> factor altogether: digestion. The acid potency,</w:t>
      </w:r>
      <w:r w:rsidR="006058F6">
        <w:rPr>
          <w:sz w:val="24"/>
          <w:szCs w:val="24"/>
        </w:rPr>
        <w:t xml:space="preserve"> the strength of the churning walls,</w:t>
      </w:r>
      <w:r w:rsidR="0061241D">
        <w:rPr>
          <w:sz w:val="24"/>
          <w:szCs w:val="24"/>
        </w:rPr>
        <w:t xml:space="preserve"> and how fast you blacked out. </w:t>
      </w:r>
      <w:r w:rsidR="00F81480">
        <w:rPr>
          <w:sz w:val="24"/>
          <w:szCs w:val="24"/>
        </w:rPr>
        <w:t>Nothing hurt, even as digestive fluids splashed over the prey, though Jake was beginning to think parts of him were going numb.</w:t>
      </w:r>
      <w:r w:rsidR="00F81480">
        <w:rPr>
          <w:sz w:val="24"/>
          <w:szCs w:val="24"/>
        </w:rPr>
        <w:t xml:space="preserve"> </w:t>
      </w:r>
      <w:r w:rsidR="0061241D">
        <w:rPr>
          <w:sz w:val="24"/>
          <w:szCs w:val="24"/>
        </w:rPr>
        <w:t>These walls were greedy</w:t>
      </w:r>
      <w:r w:rsidR="00BD550F">
        <w:rPr>
          <w:sz w:val="24"/>
          <w:szCs w:val="24"/>
        </w:rPr>
        <w:t xml:space="preserve"> but not malevolent. If they were, they would be suffocating him</w:t>
      </w:r>
      <w:r w:rsidR="00C15A3B">
        <w:rPr>
          <w:sz w:val="24"/>
          <w:szCs w:val="24"/>
        </w:rPr>
        <w:t>. They just</w:t>
      </w:r>
      <w:r w:rsidR="00D32CC0">
        <w:rPr>
          <w:sz w:val="24"/>
          <w:szCs w:val="24"/>
        </w:rPr>
        <w:t xml:space="preserve"> unrelentingly</w:t>
      </w:r>
      <w:r w:rsidR="00C15A3B">
        <w:rPr>
          <w:sz w:val="24"/>
          <w:szCs w:val="24"/>
        </w:rPr>
        <w:t xml:space="preserve"> prodded, shifting him about</w:t>
      </w:r>
      <w:r w:rsidR="00D32CC0">
        <w:rPr>
          <w:sz w:val="24"/>
          <w:szCs w:val="24"/>
        </w:rPr>
        <w:t xml:space="preserve"> as they kneaded him</w:t>
      </w:r>
      <w:r w:rsidR="002B7C92">
        <w:rPr>
          <w:sz w:val="24"/>
          <w:szCs w:val="24"/>
        </w:rPr>
        <w:t>.</w:t>
      </w:r>
      <w:r w:rsidR="00253350">
        <w:rPr>
          <w:sz w:val="24"/>
          <w:szCs w:val="24"/>
        </w:rPr>
        <w:t xml:space="preserve"> </w:t>
      </w:r>
      <w:r w:rsidR="004B15E3">
        <w:rPr>
          <w:sz w:val="24"/>
          <w:szCs w:val="24"/>
        </w:rPr>
        <w:t>They were weakening him, so he would pass</w:t>
      </w:r>
      <w:r w:rsidR="007F6676">
        <w:rPr>
          <w:sz w:val="24"/>
          <w:szCs w:val="24"/>
        </w:rPr>
        <w:t xml:space="preserve"> out and make his inevitable fate come that much sooner</w:t>
      </w:r>
      <w:r w:rsidR="00AE7613">
        <w:rPr>
          <w:sz w:val="24"/>
          <w:szCs w:val="24"/>
        </w:rPr>
        <w:t>.</w:t>
      </w:r>
      <w:r w:rsidR="0064483A">
        <w:rPr>
          <w:sz w:val="24"/>
          <w:szCs w:val="24"/>
        </w:rPr>
        <w:t xml:space="preserve"> Whatever defense Jake put up was aiding them.</w:t>
      </w:r>
      <w:r w:rsidR="00CE5188">
        <w:rPr>
          <w:sz w:val="24"/>
          <w:szCs w:val="24"/>
        </w:rPr>
        <w:t xml:space="preserve"> With every passing moment, he grew </w:t>
      </w:r>
      <w:r w:rsidR="004C7965">
        <w:rPr>
          <w:sz w:val="24"/>
          <w:szCs w:val="24"/>
        </w:rPr>
        <w:t>more and more tired…</w:t>
      </w:r>
    </w:p>
    <w:p w14:paraId="260AEC25" w14:textId="0C1207BC" w:rsidR="004C7965" w:rsidRDefault="004C7965" w:rsidP="00B5718F">
      <w:pPr>
        <w:spacing w:line="360" w:lineRule="auto"/>
        <w:jc w:val="both"/>
        <w:rPr>
          <w:sz w:val="24"/>
          <w:szCs w:val="24"/>
        </w:rPr>
      </w:pPr>
    </w:p>
    <w:p w14:paraId="2ABF64EE" w14:textId="7F0930AD" w:rsidR="004C7965" w:rsidRDefault="004C7965" w:rsidP="00B5718F">
      <w:pPr>
        <w:spacing w:line="360" w:lineRule="auto"/>
        <w:jc w:val="both"/>
        <w:rPr>
          <w:sz w:val="24"/>
          <w:szCs w:val="24"/>
        </w:rPr>
      </w:pPr>
      <w:r>
        <w:rPr>
          <w:sz w:val="24"/>
          <w:szCs w:val="24"/>
        </w:rPr>
        <w:tab/>
        <w:t>Then</w:t>
      </w:r>
      <w:r w:rsidR="00BB3025">
        <w:rPr>
          <w:sz w:val="24"/>
          <w:szCs w:val="24"/>
        </w:rPr>
        <w:t xml:space="preserve"> came</w:t>
      </w:r>
      <w:r>
        <w:rPr>
          <w:sz w:val="24"/>
          <w:szCs w:val="24"/>
        </w:rPr>
        <w:t xml:space="preserve"> the icing on the cake, the coup de grace, the finishing blow, </w:t>
      </w:r>
      <w:r w:rsidR="00BB3025">
        <w:rPr>
          <w:sz w:val="24"/>
          <w:szCs w:val="24"/>
        </w:rPr>
        <w:t xml:space="preserve">or </w:t>
      </w:r>
      <w:r>
        <w:rPr>
          <w:sz w:val="24"/>
          <w:szCs w:val="24"/>
        </w:rPr>
        <w:t xml:space="preserve">whatever you want to call it. </w:t>
      </w:r>
      <w:r w:rsidR="00CD6308">
        <w:rPr>
          <w:sz w:val="24"/>
          <w:szCs w:val="24"/>
        </w:rPr>
        <w:t xml:space="preserve">Lotus hummed a lullaby. It was sweet as honey, like a mother’s song, but there was no hiding </w:t>
      </w:r>
      <w:r w:rsidR="001277AE">
        <w:rPr>
          <w:sz w:val="24"/>
          <w:szCs w:val="24"/>
        </w:rPr>
        <w:t>the mocking tease behind it all. If one were to see that grin on her face, they would see th</w:t>
      </w:r>
      <w:r w:rsidR="007557A9">
        <w:rPr>
          <w:sz w:val="24"/>
          <w:szCs w:val="24"/>
        </w:rPr>
        <w:t>e intentions behind everything she did.</w:t>
      </w:r>
    </w:p>
    <w:p w14:paraId="0DBA70D1" w14:textId="4486BDA5" w:rsidR="007557A9" w:rsidRDefault="007557A9" w:rsidP="00B5718F">
      <w:pPr>
        <w:spacing w:line="360" w:lineRule="auto"/>
        <w:jc w:val="both"/>
        <w:rPr>
          <w:sz w:val="24"/>
          <w:szCs w:val="24"/>
        </w:rPr>
      </w:pPr>
    </w:p>
    <w:p w14:paraId="002633DE" w14:textId="1F45659B" w:rsidR="007557A9" w:rsidRDefault="007557A9" w:rsidP="00B5718F">
      <w:pPr>
        <w:spacing w:line="360" w:lineRule="auto"/>
        <w:jc w:val="both"/>
        <w:rPr>
          <w:sz w:val="24"/>
          <w:szCs w:val="24"/>
        </w:rPr>
      </w:pPr>
      <w:r>
        <w:rPr>
          <w:sz w:val="24"/>
          <w:szCs w:val="24"/>
        </w:rPr>
        <w:lastRenderedPageBreak/>
        <w:tab/>
        <w:t>The walls continued their onslaught,</w:t>
      </w:r>
      <w:r w:rsidR="0054643F">
        <w:rPr>
          <w:sz w:val="24"/>
          <w:szCs w:val="24"/>
        </w:rPr>
        <w:t xml:space="preserve"> and Jake had grown so tired.</w:t>
      </w:r>
      <w:r w:rsidR="007F6FCE">
        <w:rPr>
          <w:sz w:val="24"/>
          <w:szCs w:val="24"/>
        </w:rPr>
        <w:t xml:space="preserve"> Then the lullaby came and gave Jake such a tempting thought. To rest, cease his futile resistance and allow </w:t>
      </w:r>
      <w:r w:rsidR="008B7C11">
        <w:rPr>
          <w:sz w:val="24"/>
          <w:szCs w:val="24"/>
        </w:rPr>
        <w:t>the walls to knead him. Continued fighting only reaffirmed the thought… and knowing that it was a hopeless endeavor as always, Jake succumbed.</w:t>
      </w:r>
      <w:r w:rsidR="007E440B">
        <w:rPr>
          <w:sz w:val="24"/>
          <w:szCs w:val="24"/>
        </w:rPr>
        <w:t xml:space="preserve"> </w:t>
      </w:r>
      <w:r w:rsidR="002F1FC7">
        <w:rPr>
          <w:sz w:val="24"/>
          <w:szCs w:val="24"/>
        </w:rPr>
        <w:t xml:space="preserve">It </w:t>
      </w:r>
      <w:proofErr w:type="gramStart"/>
      <w:r w:rsidR="002F1FC7">
        <w:rPr>
          <w:sz w:val="24"/>
          <w:szCs w:val="24"/>
        </w:rPr>
        <w:t>wasn’t</w:t>
      </w:r>
      <w:proofErr w:type="gramEnd"/>
      <w:r w:rsidR="002F1FC7">
        <w:rPr>
          <w:sz w:val="24"/>
          <w:szCs w:val="24"/>
        </w:rPr>
        <w:t xml:space="preserve"> easy to give up defiance, even when the facts were all too clear.</w:t>
      </w:r>
      <w:r w:rsidR="0030381A">
        <w:rPr>
          <w:sz w:val="24"/>
          <w:szCs w:val="24"/>
        </w:rPr>
        <w:t xml:space="preserve"> He went limp, seemingly unbothered</w:t>
      </w:r>
      <w:r w:rsidR="009A2EDE">
        <w:rPr>
          <w:sz w:val="24"/>
          <w:szCs w:val="24"/>
        </w:rPr>
        <w:t xml:space="preserve"> by </w:t>
      </w:r>
      <w:r w:rsidR="00953C64">
        <w:rPr>
          <w:sz w:val="24"/>
          <w:szCs w:val="24"/>
        </w:rPr>
        <w:t>getting pushed about the stomach.</w:t>
      </w:r>
    </w:p>
    <w:p w14:paraId="6530AB34" w14:textId="1724E201" w:rsidR="00953C64" w:rsidRDefault="00953C64" w:rsidP="00B5718F">
      <w:pPr>
        <w:spacing w:line="360" w:lineRule="auto"/>
        <w:jc w:val="both"/>
        <w:rPr>
          <w:sz w:val="24"/>
          <w:szCs w:val="24"/>
        </w:rPr>
      </w:pPr>
    </w:p>
    <w:p w14:paraId="7CFF05D2" w14:textId="46D79ADB" w:rsidR="00953C64" w:rsidRDefault="00953C64" w:rsidP="00B5718F">
      <w:pPr>
        <w:spacing w:line="360" w:lineRule="auto"/>
        <w:jc w:val="both"/>
        <w:rPr>
          <w:sz w:val="24"/>
          <w:szCs w:val="24"/>
        </w:rPr>
      </w:pPr>
      <w:r>
        <w:rPr>
          <w:sz w:val="24"/>
          <w:szCs w:val="24"/>
        </w:rPr>
        <w:tab/>
        <w:t xml:space="preserve">Lotus giggled victoriously. </w:t>
      </w:r>
      <w:r w:rsidR="00310FAA">
        <w:rPr>
          <w:sz w:val="24"/>
          <w:szCs w:val="24"/>
        </w:rPr>
        <w:t>This boy toy would make a fine addition to her body, and there was still more fun to have~.</w:t>
      </w:r>
      <w:r w:rsidR="00910ED9">
        <w:rPr>
          <w:sz w:val="24"/>
          <w:szCs w:val="24"/>
        </w:rPr>
        <w:t xml:space="preserve"> Laying her head back and </w:t>
      </w:r>
      <w:r w:rsidR="00B3332F">
        <w:rPr>
          <w:sz w:val="24"/>
          <w:szCs w:val="24"/>
        </w:rPr>
        <w:t>never ceasing</w:t>
      </w:r>
      <w:r w:rsidR="00910ED9">
        <w:rPr>
          <w:sz w:val="24"/>
          <w:szCs w:val="24"/>
        </w:rPr>
        <w:t xml:space="preserve"> her grin,</w:t>
      </w:r>
      <w:r w:rsidR="004E2488">
        <w:rPr>
          <w:sz w:val="24"/>
          <w:szCs w:val="24"/>
        </w:rPr>
        <w:t xml:space="preserve"> Lotus closed her eyes and listened to her belly at work</w:t>
      </w:r>
      <w:r w:rsidR="00B3332F">
        <w:rPr>
          <w:sz w:val="24"/>
          <w:szCs w:val="24"/>
        </w:rPr>
        <w:t>, stroking her paws across the bulging fur growing softer with each passing moment</w:t>
      </w:r>
      <w:r w:rsidR="004E2488">
        <w:rPr>
          <w:sz w:val="24"/>
          <w:szCs w:val="24"/>
        </w:rPr>
        <w:t>.</w:t>
      </w:r>
    </w:p>
    <w:p w14:paraId="383911FB" w14:textId="00739890" w:rsidR="00CC5EBC" w:rsidRDefault="00CC5EBC" w:rsidP="00B5718F">
      <w:pPr>
        <w:spacing w:line="360" w:lineRule="auto"/>
        <w:jc w:val="both"/>
        <w:rPr>
          <w:sz w:val="24"/>
          <w:szCs w:val="24"/>
        </w:rPr>
      </w:pPr>
    </w:p>
    <w:p w14:paraId="6DB07FA3" w14:textId="4830ED09" w:rsidR="00CC5EBC" w:rsidRDefault="00CC5EBC" w:rsidP="00B5718F">
      <w:pPr>
        <w:spacing w:line="360" w:lineRule="auto"/>
        <w:jc w:val="both"/>
        <w:rPr>
          <w:sz w:val="24"/>
          <w:szCs w:val="24"/>
        </w:rPr>
      </w:pPr>
      <w:r>
        <w:rPr>
          <w:sz w:val="24"/>
          <w:szCs w:val="24"/>
        </w:rPr>
        <w:t>***</w:t>
      </w:r>
    </w:p>
    <w:p w14:paraId="1802546E" w14:textId="2C6DB17D" w:rsidR="00CC5EBC" w:rsidRDefault="00CC5EBC" w:rsidP="00B5718F">
      <w:pPr>
        <w:spacing w:line="360" w:lineRule="auto"/>
        <w:jc w:val="both"/>
        <w:rPr>
          <w:sz w:val="24"/>
          <w:szCs w:val="24"/>
        </w:rPr>
      </w:pPr>
    </w:p>
    <w:p w14:paraId="073EE4BA" w14:textId="33B5C1E3" w:rsidR="00CC5EBC" w:rsidRDefault="00CC5EBC" w:rsidP="00B5718F">
      <w:pPr>
        <w:spacing w:line="360" w:lineRule="auto"/>
        <w:jc w:val="both"/>
        <w:rPr>
          <w:sz w:val="24"/>
          <w:szCs w:val="24"/>
        </w:rPr>
      </w:pPr>
      <w:r>
        <w:rPr>
          <w:sz w:val="24"/>
          <w:szCs w:val="24"/>
        </w:rPr>
        <w:tab/>
        <w:t>Jake slowly opened his eyes as if from a thousand</w:t>
      </w:r>
      <w:r w:rsidR="006445E0">
        <w:rPr>
          <w:sz w:val="24"/>
          <w:szCs w:val="24"/>
        </w:rPr>
        <w:t>-</w:t>
      </w:r>
      <w:r>
        <w:rPr>
          <w:sz w:val="24"/>
          <w:szCs w:val="24"/>
        </w:rPr>
        <w:t xml:space="preserve">year nap. </w:t>
      </w:r>
      <w:r w:rsidR="00FB5D85">
        <w:rPr>
          <w:sz w:val="24"/>
          <w:szCs w:val="24"/>
        </w:rPr>
        <w:t>Touch sensors told him he was surrounded by warm</w:t>
      </w:r>
      <w:r w:rsidR="0051783F">
        <w:rPr>
          <w:sz w:val="24"/>
          <w:szCs w:val="24"/>
        </w:rPr>
        <w:t xml:space="preserve"> fluff.</w:t>
      </w:r>
      <w:r w:rsidR="00503D17">
        <w:rPr>
          <w:sz w:val="24"/>
          <w:szCs w:val="24"/>
        </w:rPr>
        <w:t xml:space="preserve"> His ears heard a giggle.</w:t>
      </w:r>
    </w:p>
    <w:p w14:paraId="2795BD1C" w14:textId="3684AC3F" w:rsidR="00503D17" w:rsidRDefault="00503D17" w:rsidP="00B5718F">
      <w:pPr>
        <w:spacing w:line="360" w:lineRule="auto"/>
        <w:jc w:val="both"/>
        <w:rPr>
          <w:sz w:val="24"/>
          <w:szCs w:val="24"/>
        </w:rPr>
      </w:pPr>
    </w:p>
    <w:p w14:paraId="1AD0B4E5" w14:textId="4A3022D9" w:rsidR="00503D17" w:rsidRDefault="00503D17" w:rsidP="00B5718F">
      <w:pPr>
        <w:spacing w:line="360" w:lineRule="auto"/>
        <w:jc w:val="both"/>
        <w:rPr>
          <w:sz w:val="24"/>
          <w:szCs w:val="24"/>
        </w:rPr>
      </w:pPr>
      <w:r>
        <w:rPr>
          <w:sz w:val="24"/>
          <w:szCs w:val="24"/>
        </w:rPr>
        <w:tab/>
        <w:t>“Wake up</w:t>
      </w:r>
      <w:r w:rsidR="006445E0">
        <w:rPr>
          <w:sz w:val="24"/>
          <w:szCs w:val="24"/>
        </w:rPr>
        <w:t>,</w:t>
      </w:r>
      <w:r>
        <w:rPr>
          <w:sz w:val="24"/>
          <w:szCs w:val="24"/>
        </w:rPr>
        <w:t xml:space="preserve"> sleepyhead~.”</w:t>
      </w:r>
    </w:p>
    <w:p w14:paraId="641021B4" w14:textId="59E9D7DF" w:rsidR="00503D17" w:rsidRDefault="00503D17" w:rsidP="00B5718F">
      <w:pPr>
        <w:spacing w:line="360" w:lineRule="auto"/>
        <w:jc w:val="both"/>
        <w:rPr>
          <w:sz w:val="24"/>
          <w:szCs w:val="24"/>
        </w:rPr>
      </w:pPr>
    </w:p>
    <w:p w14:paraId="7B0B7760" w14:textId="29FB5976" w:rsidR="00503D17" w:rsidRDefault="00503D17" w:rsidP="00B5718F">
      <w:pPr>
        <w:spacing w:line="360" w:lineRule="auto"/>
        <w:jc w:val="both"/>
        <w:rPr>
          <w:sz w:val="24"/>
          <w:szCs w:val="24"/>
        </w:rPr>
      </w:pPr>
      <w:r>
        <w:rPr>
          <w:sz w:val="24"/>
          <w:szCs w:val="24"/>
        </w:rPr>
        <w:tab/>
      </w:r>
      <w:r w:rsidR="00664E90">
        <w:rPr>
          <w:sz w:val="24"/>
          <w:szCs w:val="24"/>
        </w:rPr>
        <w:t>He looked up, seeing</w:t>
      </w:r>
      <w:r w:rsidR="00FD581D">
        <w:rPr>
          <w:sz w:val="24"/>
          <w:szCs w:val="24"/>
        </w:rPr>
        <w:t xml:space="preserve"> Lotus grinning down at him. Her paws kept him against her belly, </w:t>
      </w:r>
      <w:r w:rsidR="00243A89">
        <w:rPr>
          <w:sz w:val="24"/>
          <w:szCs w:val="24"/>
        </w:rPr>
        <w:t>weighing him down into the fur to force him to feel the newfound pudge.</w:t>
      </w:r>
      <w:r w:rsidR="009E0740">
        <w:rPr>
          <w:sz w:val="24"/>
          <w:szCs w:val="24"/>
        </w:rPr>
        <w:t xml:space="preserve"> A bright light shone around Jake’s neck, and while he didn’t pay attention to it, it caught the eyes of a now curious Lotus</w:t>
      </w:r>
      <w:r w:rsidR="00DE031E">
        <w:rPr>
          <w:sz w:val="24"/>
          <w:szCs w:val="24"/>
        </w:rPr>
        <w:t>. The light collected</w:t>
      </w:r>
      <w:r w:rsidR="00F40EC1">
        <w:rPr>
          <w:sz w:val="24"/>
          <w:szCs w:val="24"/>
        </w:rPr>
        <w:t>,</w:t>
      </w:r>
      <w:r w:rsidR="0071131D">
        <w:rPr>
          <w:sz w:val="24"/>
          <w:szCs w:val="24"/>
        </w:rPr>
        <w:t xml:space="preserve"> forming t</w:t>
      </w:r>
      <w:r w:rsidR="005D2DC2">
        <w:rPr>
          <w:sz w:val="24"/>
          <w:szCs w:val="24"/>
        </w:rPr>
        <w:t xml:space="preserve">he necklace Jake had been wearing in the gut. The jewelry had been waiting, </w:t>
      </w:r>
      <w:r w:rsidR="00B957E5">
        <w:rPr>
          <w:sz w:val="24"/>
          <w:szCs w:val="24"/>
        </w:rPr>
        <w:t>indigestible</w:t>
      </w:r>
      <w:r w:rsidR="005D2DC2">
        <w:rPr>
          <w:sz w:val="24"/>
          <w:szCs w:val="24"/>
        </w:rPr>
        <w:t xml:space="preserve">, ready to </w:t>
      </w:r>
      <w:r w:rsidR="002415A5">
        <w:rPr>
          <w:sz w:val="24"/>
          <w:szCs w:val="24"/>
        </w:rPr>
        <w:t>force the predator to belch it out and allow itself</w:t>
      </w:r>
      <w:r w:rsidR="00B957E5">
        <w:rPr>
          <w:sz w:val="24"/>
          <w:szCs w:val="24"/>
        </w:rPr>
        <w:t xml:space="preserve"> to reform Jake. Now that Lotus had done that herself, the necklace </w:t>
      </w:r>
      <w:r w:rsidR="00C008A8">
        <w:rPr>
          <w:sz w:val="24"/>
          <w:szCs w:val="24"/>
        </w:rPr>
        <w:t xml:space="preserve">simply </w:t>
      </w:r>
      <w:r w:rsidR="00B957E5">
        <w:rPr>
          <w:sz w:val="24"/>
          <w:szCs w:val="24"/>
        </w:rPr>
        <w:t>returned to its ow</w:t>
      </w:r>
      <w:r w:rsidR="00C4507A">
        <w:rPr>
          <w:sz w:val="24"/>
          <w:szCs w:val="24"/>
        </w:rPr>
        <w:t>ner</w:t>
      </w:r>
      <w:r w:rsidR="00C008A8">
        <w:rPr>
          <w:sz w:val="24"/>
          <w:szCs w:val="24"/>
        </w:rPr>
        <w:t xml:space="preserve"> from the pit of the gut</w:t>
      </w:r>
      <w:r w:rsidR="00C4507A">
        <w:rPr>
          <w:sz w:val="24"/>
          <w:szCs w:val="24"/>
        </w:rPr>
        <w:t>.</w:t>
      </w:r>
      <w:r w:rsidR="00D57689">
        <w:rPr>
          <w:sz w:val="24"/>
          <w:szCs w:val="24"/>
        </w:rPr>
        <w:t xml:space="preserve"> To Jake it was proof she never bore any harmful intentions</w:t>
      </w:r>
    </w:p>
    <w:p w14:paraId="0174475C" w14:textId="64E24965" w:rsidR="00C4507A" w:rsidRDefault="00C4507A" w:rsidP="00B5718F">
      <w:pPr>
        <w:spacing w:line="360" w:lineRule="auto"/>
        <w:jc w:val="both"/>
        <w:rPr>
          <w:sz w:val="24"/>
          <w:szCs w:val="24"/>
        </w:rPr>
      </w:pPr>
    </w:p>
    <w:p w14:paraId="69B3DC4A" w14:textId="7B7846F9" w:rsidR="00DA0224" w:rsidRDefault="00C4507A" w:rsidP="00B5718F">
      <w:pPr>
        <w:spacing w:line="360" w:lineRule="auto"/>
        <w:jc w:val="both"/>
        <w:rPr>
          <w:sz w:val="24"/>
          <w:szCs w:val="24"/>
        </w:rPr>
      </w:pPr>
      <w:r>
        <w:rPr>
          <w:sz w:val="24"/>
          <w:szCs w:val="24"/>
        </w:rPr>
        <w:tab/>
        <w:t xml:space="preserve">The kitty dragon poked gently at the </w:t>
      </w:r>
      <w:r w:rsidR="008E52F0">
        <w:rPr>
          <w:sz w:val="24"/>
          <w:szCs w:val="24"/>
        </w:rPr>
        <w:t>necklace with just the tip of her claw</w:t>
      </w:r>
      <w:r w:rsidR="00F45514">
        <w:rPr>
          <w:sz w:val="24"/>
          <w:szCs w:val="24"/>
        </w:rPr>
        <w:t xml:space="preserve">. Jake </w:t>
      </w:r>
      <w:proofErr w:type="gramStart"/>
      <w:r w:rsidR="00F45514">
        <w:rPr>
          <w:sz w:val="24"/>
          <w:szCs w:val="24"/>
        </w:rPr>
        <w:t>didn’t</w:t>
      </w:r>
      <w:proofErr w:type="gramEnd"/>
      <w:r w:rsidR="00F45514">
        <w:rPr>
          <w:sz w:val="24"/>
          <w:szCs w:val="24"/>
        </w:rPr>
        <w:t xml:space="preserve"> stop her; he knew there was nothing he could do</w:t>
      </w:r>
      <w:r w:rsidR="006445E0">
        <w:rPr>
          <w:sz w:val="24"/>
          <w:szCs w:val="24"/>
        </w:rPr>
        <w:t>,</w:t>
      </w:r>
      <w:r w:rsidR="00F45514">
        <w:rPr>
          <w:sz w:val="24"/>
          <w:szCs w:val="24"/>
        </w:rPr>
        <w:t xml:space="preserve"> nor could</w:t>
      </w:r>
      <w:r w:rsidR="00EC2351">
        <w:rPr>
          <w:sz w:val="24"/>
          <w:szCs w:val="24"/>
        </w:rPr>
        <w:t xml:space="preserve"> she do anything to it.</w:t>
      </w:r>
      <w:r w:rsidR="00C008A8">
        <w:rPr>
          <w:sz w:val="24"/>
          <w:szCs w:val="24"/>
        </w:rPr>
        <w:t xml:space="preserve"> Still, he tensed a little</w:t>
      </w:r>
      <w:r w:rsidR="00D57689">
        <w:rPr>
          <w:sz w:val="24"/>
          <w:szCs w:val="24"/>
        </w:rPr>
        <w:t xml:space="preserve"> at her actions.</w:t>
      </w:r>
      <w:r w:rsidR="0015557E">
        <w:rPr>
          <w:sz w:val="24"/>
          <w:szCs w:val="24"/>
        </w:rPr>
        <w:t xml:space="preserve"> Lotus, realizing she was getting distracted</w:t>
      </w:r>
      <w:r w:rsidR="00D57689">
        <w:rPr>
          <w:sz w:val="24"/>
          <w:szCs w:val="24"/>
        </w:rPr>
        <w:t>, looked back to Jake</w:t>
      </w:r>
      <w:r w:rsidR="000F5ECD">
        <w:rPr>
          <w:sz w:val="24"/>
          <w:szCs w:val="24"/>
        </w:rPr>
        <w:t>.</w:t>
      </w:r>
      <w:r w:rsidR="00DA0224">
        <w:rPr>
          <w:sz w:val="24"/>
          <w:szCs w:val="24"/>
        </w:rPr>
        <w:t xml:space="preserve"> She pressed Jake more into her fluff. “Feel all that pudge you gave me~.”</w:t>
      </w:r>
    </w:p>
    <w:p w14:paraId="44772A2E" w14:textId="2A99F829" w:rsidR="00DA0224" w:rsidRDefault="00DA0224" w:rsidP="00B5718F">
      <w:pPr>
        <w:spacing w:line="360" w:lineRule="auto"/>
        <w:jc w:val="both"/>
        <w:rPr>
          <w:sz w:val="24"/>
          <w:szCs w:val="24"/>
        </w:rPr>
      </w:pPr>
    </w:p>
    <w:p w14:paraId="6FD20160" w14:textId="6AD4B1DD" w:rsidR="00DA0224" w:rsidRDefault="00DA0224" w:rsidP="00B5718F">
      <w:pPr>
        <w:spacing w:line="360" w:lineRule="auto"/>
        <w:jc w:val="both"/>
        <w:rPr>
          <w:sz w:val="24"/>
          <w:szCs w:val="24"/>
        </w:rPr>
      </w:pPr>
      <w:r>
        <w:rPr>
          <w:sz w:val="24"/>
          <w:szCs w:val="24"/>
        </w:rPr>
        <w:tab/>
        <w:t>Meanwhile, Jake was doing nothing but getting flustered</w:t>
      </w:r>
      <w:r w:rsidR="00653096">
        <w:rPr>
          <w:sz w:val="24"/>
          <w:szCs w:val="24"/>
        </w:rPr>
        <w:t xml:space="preserve"> while </w:t>
      </w:r>
      <w:r w:rsidR="00705576">
        <w:rPr>
          <w:sz w:val="24"/>
          <w:szCs w:val="24"/>
        </w:rPr>
        <w:t>he was restrained</w:t>
      </w:r>
      <w:r w:rsidR="00371070">
        <w:rPr>
          <w:sz w:val="24"/>
          <w:szCs w:val="24"/>
        </w:rPr>
        <w:t>.</w:t>
      </w:r>
    </w:p>
    <w:p w14:paraId="35E017D5" w14:textId="70FF216A" w:rsidR="009463EF" w:rsidRDefault="009463EF" w:rsidP="00B5718F">
      <w:pPr>
        <w:spacing w:line="360" w:lineRule="auto"/>
        <w:jc w:val="both"/>
        <w:rPr>
          <w:sz w:val="24"/>
          <w:szCs w:val="24"/>
        </w:rPr>
      </w:pPr>
    </w:p>
    <w:p w14:paraId="06B1D3F3" w14:textId="2C6EBFE7" w:rsidR="009463EF" w:rsidRDefault="009463EF" w:rsidP="00B5718F">
      <w:pPr>
        <w:spacing w:line="360" w:lineRule="auto"/>
        <w:jc w:val="both"/>
        <w:rPr>
          <w:sz w:val="24"/>
          <w:szCs w:val="24"/>
        </w:rPr>
      </w:pPr>
      <w:r>
        <w:rPr>
          <w:sz w:val="24"/>
          <w:szCs w:val="24"/>
        </w:rPr>
        <w:tab/>
        <w:t>“Normally</w:t>
      </w:r>
      <w:r w:rsidR="006445E0">
        <w:rPr>
          <w:sz w:val="24"/>
          <w:szCs w:val="24"/>
        </w:rPr>
        <w:t>,</w:t>
      </w:r>
      <w:r>
        <w:rPr>
          <w:sz w:val="24"/>
          <w:szCs w:val="24"/>
        </w:rPr>
        <w:t xml:space="preserve"> I’d keep this up, toy with my toys, no pun intended</w:t>
      </w:r>
      <w:r w:rsidR="00260BDE">
        <w:rPr>
          <w:sz w:val="24"/>
          <w:szCs w:val="24"/>
        </w:rPr>
        <w:t>, scare them mo</w:t>
      </w:r>
      <w:r w:rsidR="007E3CFA">
        <w:rPr>
          <w:sz w:val="24"/>
          <w:szCs w:val="24"/>
        </w:rPr>
        <w:t>re. But you…” Lotus relieved the pressure off Jake enough that he could look up at her</w:t>
      </w:r>
      <w:r w:rsidR="005A477B">
        <w:rPr>
          <w:sz w:val="24"/>
          <w:szCs w:val="24"/>
        </w:rPr>
        <w:t>. “You’ve done this… and more than once~. That necklace is proof.”</w:t>
      </w:r>
    </w:p>
    <w:p w14:paraId="4A1DC3BF" w14:textId="72EB5877" w:rsidR="005A477B" w:rsidRDefault="005A477B" w:rsidP="00B5718F">
      <w:pPr>
        <w:spacing w:line="360" w:lineRule="auto"/>
        <w:jc w:val="both"/>
        <w:rPr>
          <w:sz w:val="24"/>
          <w:szCs w:val="24"/>
        </w:rPr>
      </w:pPr>
    </w:p>
    <w:p w14:paraId="49ADC484" w14:textId="67AC5B84" w:rsidR="005A477B" w:rsidRDefault="005A477B" w:rsidP="00B5718F">
      <w:pPr>
        <w:spacing w:line="360" w:lineRule="auto"/>
        <w:jc w:val="both"/>
        <w:rPr>
          <w:sz w:val="24"/>
          <w:szCs w:val="24"/>
        </w:rPr>
      </w:pPr>
      <w:r>
        <w:rPr>
          <w:sz w:val="24"/>
          <w:szCs w:val="24"/>
        </w:rPr>
        <w:tab/>
        <w:t>“Well… yeah…”</w:t>
      </w:r>
      <w:r w:rsidR="00800A43">
        <w:rPr>
          <w:sz w:val="24"/>
          <w:szCs w:val="24"/>
        </w:rPr>
        <w:t xml:space="preserve"> Jake said hesitantly, a tad awkward about the subject.</w:t>
      </w:r>
    </w:p>
    <w:p w14:paraId="5A3FBC54" w14:textId="5A28D980" w:rsidR="005137BC" w:rsidRDefault="005137BC" w:rsidP="00B5718F">
      <w:pPr>
        <w:spacing w:line="360" w:lineRule="auto"/>
        <w:jc w:val="both"/>
        <w:rPr>
          <w:sz w:val="24"/>
          <w:szCs w:val="24"/>
        </w:rPr>
      </w:pPr>
    </w:p>
    <w:p w14:paraId="11D9E553" w14:textId="1526F80C" w:rsidR="00E43681" w:rsidRDefault="005137BC" w:rsidP="00B5718F">
      <w:pPr>
        <w:spacing w:line="360" w:lineRule="auto"/>
        <w:jc w:val="both"/>
        <w:rPr>
          <w:sz w:val="24"/>
          <w:szCs w:val="24"/>
        </w:rPr>
      </w:pPr>
      <w:r>
        <w:rPr>
          <w:sz w:val="24"/>
          <w:szCs w:val="24"/>
        </w:rPr>
        <w:tab/>
        <w:t xml:space="preserve">“You don’t cut out </w:t>
      </w:r>
      <w:r w:rsidR="00295402">
        <w:rPr>
          <w:sz w:val="24"/>
          <w:szCs w:val="24"/>
        </w:rPr>
        <w:t>to be one of my other boy toys; I scare them endlessly</w:t>
      </w:r>
      <w:r w:rsidR="004F55CE">
        <w:rPr>
          <w:sz w:val="24"/>
          <w:szCs w:val="24"/>
        </w:rPr>
        <w:t>~</w:t>
      </w:r>
      <w:r w:rsidR="00295402">
        <w:rPr>
          <w:sz w:val="24"/>
          <w:szCs w:val="24"/>
        </w:rPr>
        <w:t>.</w:t>
      </w:r>
      <w:r w:rsidR="004F55CE">
        <w:rPr>
          <w:sz w:val="24"/>
          <w:szCs w:val="24"/>
        </w:rPr>
        <w:t xml:space="preserve"> You… you</w:t>
      </w:r>
      <w:r w:rsidR="003761A0">
        <w:rPr>
          <w:sz w:val="24"/>
          <w:szCs w:val="24"/>
        </w:rPr>
        <w:t xml:space="preserve"> </w:t>
      </w:r>
      <w:r w:rsidR="00ED24CE">
        <w:rPr>
          <w:sz w:val="24"/>
          <w:szCs w:val="24"/>
        </w:rPr>
        <w:t xml:space="preserve">are a special case~. A </w:t>
      </w:r>
      <w:r w:rsidR="004620C1">
        <w:rPr>
          <w:sz w:val="24"/>
          <w:szCs w:val="24"/>
        </w:rPr>
        <w:t>reoccurring</w:t>
      </w:r>
      <w:r w:rsidR="00ED24CE">
        <w:rPr>
          <w:sz w:val="24"/>
          <w:szCs w:val="24"/>
        </w:rPr>
        <w:t xml:space="preserve"> morsel</w:t>
      </w:r>
      <w:r w:rsidR="004620C1">
        <w:rPr>
          <w:sz w:val="24"/>
          <w:szCs w:val="24"/>
        </w:rPr>
        <w:t xml:space="preserve">, much tastier than the </w:t>
      </w:r>
      <w:r w:rsidR="00D61B35">
        <w:rPr>
          <w:sz w:val="24"/>
          <w:szCs w:val="24"/>
        </w:rPr>
        <w:t>rest</w:t>
      </w:r>
      <w:r w:rsidR="00ED24CE">
        <w:rPr>
          <w:sz w:val="24"/>
          <w:szCs w:val="24"/>
        </w:rPr>
        <w:t>~.</w:t>
      </w:r>
      <w:r w:rsidR="00491A22">
        <w:rPr>
          <w:sz w:val="24"/>
          <w:szCs w:val="24"/>
        </w:rPr>
        <w:t>”</w:t>
      </w:r>
    </w:p>
    <w:p w14:paraId="1306B330" w14:textId="0314EF37" w:rsidR="00556A6D" w:rsidRDefault="00556A6D" w:rsidP="00B5718F">
      <w:pPr>
        <w:spacing w:line="360" w:lineRule="auto"/>
        <w:jc w:val="both"/>
        <w:rPr>
          <w:sz w:val="24"/>
          <w:szCs w:val="24"/>
        </w:rPr>
      </w:pPr>
    </w:p>
    <w:p w14:paraId="4D1BCB6F" w14:textId="76CDA2C7" w:rsidR="00324CBF" w:rsidRDefault="00556A6D" w:rsidP="00B5718F">
      <w:pPr>
        <w:spacing w:line="360" w:lineRule="auto"/>
        <w:jc w:val="both"/>
        <w:rPr>
          <w:sz w:val="24"/>
          <w:szCs w:val="24"/>
        </w:rPr>
      </w:pPr>
      <w:r>
        <w:rPr>
          <w:sz w:val="24"/>
          <w:szCs w:val="24"/>
        </w:rPr>
        <w:tab/>
        <w:t>“</w:t>
      </w:r>
      <w:r w:rsidR="00CB451E">
        <w:rPr>
          <w:sz w:val="24"/>
          <w:szCs w:val="24"/>
        </w:rPr>
        <w:t>Reoccurring</w:t>
      </w:r>
      <w:r w:rsidR="00324CBF">
        <w:rPr>
          <w:sz w:val="24"/>
          <w:szCs w:val="24"/>
        </w:rPr>
        <w:t>?”</w:t>
      </w:r>
    </w:p>
    <w:p w14:paraId="6EA10951" w14:textId="32EF566C" w:rsidR="00556A6D" w:rsidRDefault="00556A6D" w:rsidP="00B5718F">
      <w:pPr>
        <w:spacing w:line="360" w:lineRule="auto"/>
        <w:jc w:val="both"/>
        <w:rPr>
          <w:sz w:val="24"/>
          <w:szCs w:val="24"/>
        </w:rPr>
      </w:pPr>
    </w:p>
    <w:p w14:paraId="22D33997" w14:textId="02172D26" w:rsidR="00556A6D" w:rsidRDefault="00971649" w:rsidP="00B5718F">
      <w:pPr>
        <w:spacing w:line="360" w:lineRule="auto"/>
        <w:jc w:val="both"/>
        <w:rPr>
          <w:sz w:val="24"/>
          <w:szCs w:val="24"/>
        </w:rPr>
      </w:pPr>
      <w:r>
        <w:rPr>
          <w:sz w:val="24"/>
          <w:szCs w:val="24"/>
        </w:rPr>
        <w:tab/>
        <w:t>Lotus licked her lips cutely. “Oh</w:t>
      </w:r>
      <w:r w:rsidR="006445E0">
        <w:rPr>
          <w:sz w:val="24"/>
          <w:szCs w:val="24"/>
        </w:rPr>
        <w:t>,</w:t>
      </w:r>
      <w:r>
        <w:rPr>
          <w:sz w:val="24"/>
          <w:szCs w:val="24"/>
        </w:rPr>
        <w:t xml:space="preserve"> yes~.”</w:t>
      </w:r>
    </w:p>
    <w:p w14:paraId="4E2BB98F" w14:textId="7E7A89F9" w:rsidR="000659E2" w:rsidRDefault="000659E2" w:rsidP="00B5718F">
      <w:pPr>
        <w:spacing w:line="360" w:lineRule="auto"/>
        <w:jc w:val="both"/>
        <w:rPr>
          <w:sz w:val="24"/>
          <w:szCs w:val="24"/>
        </w:rPr>
      </w:pPr>
    </w:p>
    <w:p w14:paraId="3E0C234C" w14:textId="0621A968" w:rsidR="000659E2" w:rsidRDefault="00EB33E4" w:rsidP="00B5718F">
      <w:pPr>
        <w:spacing w:line="360" w:lineRule="auto"/>
        <w:jc w:val="both"/>
        <w:rPr>
          <w:sz w:val="24"/>
          <w:szCs w:val="24"/>
        </w:rPr>
      </w:pPr>
      <w:r>
        <w:rPr>
          <w:sz w:val="24"/>
          <w:szCs w:val="24"/>
        </w:rPr>
        <w:t xml:space="preserve">Story and characters </w:t>
      </w:r>
      <w:r>
        <w:rPr>
          <w:rFonts w:cstheme="minorHAnsi"/>
          <w:sz w:val="24"/>
          <w:szCs w:val="24"/>
        </w:rPr>
        <w:t>©</w:t>
      </w:r>
      <w:r>
        <w:rPr>
          <w:sz w:val="24"/>
          <w:szCs w:val="24"/>
        </w:rPr>
        <w:t xml:space="preserve"> </w:t>
      </w:r>
      <w:proofErr w:type="spellStart"/>
      <w:r>
        <w:rPr>
          <w:sz w:val="24"/>
          <w:szCs w:val="24"/>
        </w:rPr>
        <w:t>SpartanBlast</w:t>
      </w:r>
      <w:proofErr w:type="spellEnd"/>
    </w:p>
    <w:p w14:paraId="546CAD48" w14:textId="47EC0968" w:rsidR="00EB33E4" w:rsidRPr="00617B31" w:rsidRDefault="005A0770" w:rsidP="00B5718F">
      <w:pPr>
        <w:spacing w:line="360" w:lineRule="auto"/>
        <w:jc w:val="both"/>
        <w:rPr>
          <w:sz w:val="24"/>
          <w:szCs w:val="24"/>
        </w:rPr>
      </w:pPr>
      <w:r>
        <w:rPr>
          <w:sz w:val="24"/>
          <w:szCs w:val="24"/>
        </w:rPr>
        <w:t xml:space="preserve">Kitty Dragon Species </w:t>
      </w:r>
      <w:r w:rsidR="008A619C">
        <w:rPr>
          <w:rFonts w:cstheme="minorHAnsi"/>
          <w:sz w:val="24"/>
          <w:szCs w:val="24"/>
        </w:rPr>
        <w:t xml:space="preserve">© </w:t>
      </w:r>
      <w:proofErr w:type="spellStart"/>
      <w:r w:rsidR="008A619C">
        <w:rPr>
          <w:rFonts w:cstheme="minorHAnsi"/>
          <w:sz w:val="24"/>
          <w:szCs w:val="24"/>
        </w:rPr>
        <w:t>AlphaLinda</w:t>
      </w:r>
      <w:proofErr w:type="spellEnd"/>
    </w:p>
    <w:sectPr w:rsidR="00EB33E4" w:rsidRPr="00617B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5A91B" w14:textId="77777777" w:rsidR="00A87F4D" w:rsidRDefault="00A87F4D" w:rsidP="008155F5">
      <w:pPr>
        <w:spacing w:after="0" w:line="240" w:lineRule="auto"/>
      </w:pPr>
      <w:r>
        <w:separator/>
      </w:r>
    </w:p>
  </w:endnote>
  <w:endnote w:type="continuationSeparator" w:id="0">
    <w:p w14:paraId="5D83AEFD" w14:textId="77777777" w:rsidR="00A87F4D" w:rsidRDefault="00A87F4D" w:rsidP="00815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644B2" w14:textId="77777777" w:rsidR="00A87F4D" w:rsidRDefault="00A87F4D" w:rsidP="008155F5">
      <w:pPr>
        <w:spacing w:after="0" w:line="240" w:lineRule="auto"/>
      </w:pPr>
      <w:r>
        <w:separator/>
      </w:r>
    </w:p>
  </w:footnote>
  <w:footnote w:type="continuationSeparator" w:id="0">
    <w:p w14:paraId="2B896C91" w14:textId="77777777" w:rsidR="00A87F4D" w:rsidRDefault="00A87F4D" w:rsidP="008155F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U2MDSxMDexsDBU0lEKTi0uzszPAymwqAUAiFtgpywAAAA="/>
  </w:docVars>
  <w:rsids>
    <w:rsidRoot w:val="00617B31"/>
    <w:rsid w:val="00000EC7"/>
    <w:rsid w:val="00004A19"/>
    <w:rsid w:val="0004175B"/>
    <w:rsid w:val="000659E2"/>
    <w:rsid w:val="00065BB5"/>
    <w:rsid w:val="00070C59"/>
    <w:rsid w:val="00092F1A"/>
    <w:rsid w:val="000C1299"/>
    <w:rsid w:val="000F5ECD"/>
    <w:rsid w:val="001277AE"/>
    <w:rsid w:val="00127829"/>
    <w:rsid w:val="001456BA"/>
    <w:rsid w:val="00152C8F"/>
    <w:rsid w:val="0015557E"/>
    <w:rsid w:val="001A41CB"/>
    <w:rsid w:val="001B115E"/>
    <w:rsid w:val="001B3342"/>
    <w:rsid w:val="002217C1"/>
    <w:rsid w:val="002415A5"/>
    <w:rsid w:val="00243A89"/>
    <w:rsid w:val="00243E2B"/>
    <w:rsid w:val="00244647"/>
    <w:rsid w:val="00253350"/>
    <w:rsid w:val="00260BDE"/>
    <w:rsid w:val="0029488B"/>
    <w:rsid w:val="00295402"/>
    <w:rsid w:val="00297F41"/>
    <w:rsid w:val="002B7C92"/>
    <w:rsid w:val="002E3CD1"/>
    <w:rsid w:val="002F1FC7"/>
    <w:rsid w:val="002F3C7A"/>
    <w:rsid w:val="00300DAC"/>
    <w:rsid w:val="00302447"/>
    <w:rsid w:val="0030381A"/>
    <w:rsid w:val="00310FAA"/>
    <w:rsid w:val="00324CBF"/>
    <w:rsid w:val="00342C8A"/>
    <w:rsid w:val="003453BF"/>
    <w:rsid w:val="00346EA3"/>
    <w:rsid w:val="00352574"/>
    <w:rsid w:val="00356456"/>
    <w:rsid w:val="00371070"/>
    <w:rsid w:val="003761A0"/>
    <w:rsid w:val="00376C82"/>
    <w:rsid w:val="00384591"/>
    <w:rsid w:val="003A5457"/>
    <w:rsid w:val="003A57CC"/>
    <w:rsid w:val="003B11C0"/>
    <w:rsid w:val="003B2D56"/>
    <w:rsid w:val="003D0BA0"/>
    <w:rsid w:val="004014AB"/>
    <w:rsid w:val="00413C4A"/>
    <w:rsid w:val="00414F34"/>
    <w:rsid w:val="00415BA4"/>
    <w:rsid w:val="00427379"/>
    <w:rsid w:val="004363B2"/>
    <w:rsid w:val="004620C1"/>
    <w:rsid w:val="0047406B"/>
    <w:rsid w:val="00477C37"/>
    <w:rsid w:val="004869C0"/>
    <w:rsid w:val="00491831"/>
    <w:rsid w:val="00491A22"/>
    <w:rsid w:val="00496F4B"/>
    <w:rsid w:val="004970FE"/>
    <w:rsid w:val="004A0B4F"/>
    <w:rsid w:val="004B15E3"/>
    <w:rsid w:val="004C7965"/>
    <w:rsid w:val="004E2488"/>
    <w:rsid w:val="004F55CE"/>
    <w:rsid w:val="00502E44"/>
    <w:rsid w:val="00503763"/>
    <w:rsid w:val="00503D17"/>
    <w:rsid w:val="005137BC"/>
    <w:rsid w:val="0051783F"/>
    <w:rsid w:val="005211BC"/>
    <w:rsid w:val="0054643F"/>
    <w:rsid w:val="00556A6D"/>
    <w:rsid w:val="005950A6"/>
    <w:rsid w:val="00596DFA"/>
    <w:rsid w:val="00597D59"/>
    <w:rsid w:val="005A0770"/>
    <w:rsid w:val="005A1283"/>
    <w:rsid w:val="005A477B"/>
    <w:rsid w:val="005D2DC2"/>
    <w:rsid w:val="005D553D"/>
    <w:rsid w:val="005E541D"/>
    <w:rsid w:val="006058F6"/>
    <w:rsid w:val="0061241D"/>
    <w:rsid w:val="0061445F"/>
    <w:rsid w:val="00617B31"/>
    <w:rsid w:val="00637F74"/>
    <w:rsid w:val="006445E0"/>
    <w:rsid w:val="0064483A"/>
    <w:rsid w:val="00653096"/>
    <w:rsid w:val="00664E90"/>
    <w:rsid w:val="00671C0B"/>
    <w:rsid w:val="00673669"/>
    <w:rsid w:val="006A1F83"/>
    <w:rsid w:val="006E512F"/>
    <w:rsid w:val="00705576"/>
    <w:rsid w:val="0071131D"/>
    <w:rsid w:val="007311D5"/>
    <w:rsid w:val="007557A9"/>
    <w:rsid w:val="0076179F"/>
    <w:rsid w:val="0076218A"/>
    <w:rsid w:val="0078064C"/>
    <w:rsid w:val="007A3A7A"/>
    <w:rsid w:val="007C01FB"/>
    <w:rsid w:val="007C63BF"/>
    <w:rsid w:val="007E3CFA"/>
    <w:rsid w:val="007E40F4"/>
    <w:rsid w:val="007E440B"/>
    <w:rsid w:val="007F6676"/>
    <w:rsid w:val="007F6FCE"/>
    <w:rsid w:val="00800A43"/>
    <w:rsid w:val="00810040"/>
    <w:rsid w:val="008155F5"/>
    <w:rsid w:val="00833287"/>
    <w:rsid w:val="00843DB0"/>
    <w:rsid w:val="00856E81"/>
    <w:rsid w:val="00864264"/>
    <w:rsid w:val="00870545"/>
    <w:rsid w:val="00880849"/>
    <w:rsid w:val="00895B7A"/>
    <w:rsid w:val="008A619C"/>
    <w:rsid w:val="008A70DF"/>
    <w:rsid w:val="008B0FF3"/>
    <w:rsid w:val="008B6C01"/>
    <w:rsid w:val="008B7C11"/>
    <w:rsid w:val="008C6437"/>
    <w:rsid w:val="008D05B5"/>
    <w:rsid w:val="008E52F0"/>
    <w:rsid w:val="008F0A5F"/>
    <w:rsid w:val="009057A3"/>
    <w:rsid w:val="00910ED9"/>
    <w:rsid w:val="009441F5"/>
    <w:rsid w:val="009447F1"/>
    <w:rsid w:val="009463EF"/>
    <w:rsid w:val="00953C64"/>
    <w:rsid w:val="00971649"/>
    <w:rsid w:val="00976B23"/>
    <w:rsid w:val="00982232"/>
    <w:rsid w:val="009A2EDE"/>
    <w:rsid w:val="009C204F"/>
    <w:rsid w:val="009D605E"/>
    <w:rsid w:val="009D6175"/>
    <w:rsid w:val="009E0740"/>
    <w:rsid w:val="009E76C2"/>
    <w:rsid w:val="009F0F67"/>
    <w:rsid w:val="00A1438E"/>
    <w:rsid w:val="00A341EF"/>
    <w:rsid w:val="00A43278"/>
    <w:rsid w:val="00A63CE1"/>
    <w:rsid w:val="00A74468"/>
    <w:rsid w:val="00A87F4D"/>
    <w:rsid w:val="00AA0B2F"/>
    <w:rsid w:val="00AE7613"/>
    <w:rsid w:val="00AF53C6"/>
    <w:rsid w:val="00B06916"/>
    <w:rsid w:val="00B3332F"/>
    <w:rsid w:val="00B4069C"/>
    <w:rsid w:val="00B5718F"/>
    <w:rsid w:val="00B70FF9"/>
    <w:rsid w:val="00B84346"/>
    <w:rsid w:val="00B957E5"/>
    <w:rsid w:val="00BA7D00"/>
    <w:rsid w:val="00BB093B"/>
    <w:rsid w:val="00BB3025"/>
    <w:rsid w:val="00BB7F10"/>
    <w:rsid w:val="00BD550F"/>
    <w:rsid w:val="00BE5773"/>
    <w:rsid w:val="00BF1803"/>
    <w:rsid w:val="00C008A8"/>
    <w:rsid w:val="00C10F00"/>
    <w:rsid w:val="00C15A3B"/>
    <w:rsid w:val="00C21285"/>
    <w:rsid w:val="00C34B19"/>
    <w:rsid w:val="00C440FB"/>
    <w:rsid w:val="00C4507A"/>
    <w:rsid w:val="00C47518"/>
    <w:rsid w:val="00C55C45"/>
    <w:rsid w:val="00CB451E"/>
    <w:rsid w:val="00CB70CC"/>
    <w:rsid w:val="00CB7BB4"/>
    <w:rsid w:val="00CC5EBC"/>
    <w:rsid w:val="00CD6308"/>
    <w:rsid w:val="00CE5188"/>
    <w:rsid w:val="00CE610C"/>
    <w:rsid w:val="00CF19AE"/>
    <w:rsid w:val="00CF383D"/>
    <w:rsid w:val="00CF3B69"/>
    <w:rsid w:val="00D32CC0"/>
    <w:rsid w:val="00D4450F"/>
    <w:rsid w:val="00D5647F"/>
    <w:rsid w:val="00D57689"/>
    <w:rsid w:val="00D61B35"/>
    <w:rsid w:val="00D63337"/>
    <w:rsid w:val="00D7091A"/>
    <w:rsid w:val="00DA0224"/>
    <w:rsid w:val="00DD16B5"/>
    <w:rsid w:val="00DE031E"/>
    <w:rsid w:val="00DE6727"/>
    <w:rsid w:val="00DF2D7E"/>
    <w:rsid w:val="00E43681"/>
    <w:rsid w:val="00E46CF3"/>
    <w:rsid w:val="00E55C42"/>
    <w:rsid w:val="00E61057"/>
    <w:rsid w:val="00E66E09"/>
    <w:rsid w:val="00E71B0D"/>
    <w:rsid w:val="00EB33E4"/>
    <w:rsid w:val="00EC2351"/>
    <w:rsid w:val="00EC60D7"/>
    <w:rsid w:val="00EC6112"/>
    <w:rsid w:val="00ED24CE"/>
    <w:rsid w:val="00ED7E0F"/>
    <w:rsid w:val="00EE0016"/>
    <w:rsid w:val="00F22442"/>
    <w:rsid w:val="00F40EC1"/>
    <w:rsid w:val="00F45514"/>
    <w:rsid w:val="00F56A22"/>
    <w:rsid w:val="00F71FE0"/>
    <w:rsid w:val="00F81480"/>
    <w:rsid w:val="00F8334E"/>
    <w:rsid w:val="00FB2DB8"/>
    <w:rsid w:val="00FB5D85"/>
    <w:rsid w:val="00FC5C6E"/>
    <w:rsid w:val="00FD581D"/>
    <w:rsid w:val="00FE06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8D9D8"/>
  <w15:chartTrackingRefBased/>
  <w15:docId w15:val="{D011B371-2501-4678-B6C7-E15C0C25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5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F5"/>
  </w:style>
  <w:style w:type="paragraph" w:styleId="Footer">
    <w:name w:val="footer"/>
    <w:basedOn w:val="Normal"/>
    <w:link w:val="FooterChar"/>
    <w:uiPriority w:val="99"/>
    <w:unhideWhenUsed/>
    <w:rsid w:val="008155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7</TotalTime>
  <Pages>7</Pages>
  <Words>1519</Words>
  <Characters>866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Jameson</dc:creator>
  <cp:keywords/>
  <dc:description/>
  <cp:lastModifiedBy>Jameson, Jake (Student)</cp:lastModifiedBy>
  <cp:revision>216</cp:revision>
  <dcterms:created xsi:type="dcterms:W3CDTF">2020-12-08T21:08:00Z</dcterms:created>
  <dcterms:modified xsi:type="dcterms:W3CDTF">2021-04-12T18:17:00Z</dcterms:modified>
</cp:coreProperties>
</file>